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7D2FA" w14:textId="0238EE01" w:rsidR="00D762B3" w:rsidRDefault="00D762B3">
      <w:bookmarkStart w:id="0" w:name="_Hlk148467042"/>
      <w:bookmarkEnd w:id="0"/>
      <w:r w:rsidRPr="00D762B3">
        <w:rPr>
          <w:noProof/>
        </w:rPr>
        <w:drawing>
          <wp:inline distT="0" distB="0" distL="0" distR="0" wp14:anchorId="7E76DD0A" wp14:editId="7A06E7F3">
            <wp:extent cx="5730240" cy="4533900"/>
            <wp:effectExtent l="0" t="0" r="0" b="0"/>
            <wp:docPr id="1987149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4533900"/>
                    </a:xfrm>
                    <a:prstGeom prst="rect">
                      <a:avLst/>
                    </a:prstGeom>
                    <a:noFill/>
                    <a:ln>
                      <a:noFill/>
                    </a:ln>
                  </pic:spPr>
                </pic:pic>
              </a:graphicData>
            </a:graphic>
          </wp:inline>
        </w:drawing>
      </w:r>
    </w:p>
    <w:p w14:paraId="5D0F4280" w14:textId="77777777" w:rsidR="00D762B3" w:rsidRDefault="00D762B3">
      <w:r>
        <w:br w:type="page"/>
      </w:r>
    </w:p>
    <w:p w14:paraId="5351BFD3" w14:textId="2929CEFC" w:rsidR="00B2314B" w:rsidRDefault="00E304CB">
      <w:pPr>
        <w:rPr>
          <w:rFonts w:ascii="Aptos" w:hAnsi="Aptos"/>
          <w:b/>
          <w:bCs/>
          <w:i/>
          <w:iCs/>
          <w:sz w:val="28"/>
          <w:szCs w:val="28"/>
          <w:u w:val="double"/>
        </w:rPr>
      </w:pPr>
      <w:r w:rsidRPr="00E304CB">
        <w:rPr>
          <w:rFonts w:ascii="Aptos" w:hAnsi="Aptos"/>
          <w:b/>
          <w:bCs/>
          <w:i/>
          <w:iCs/>
          <w:sz w:val="28"/>
          <w:szCs w:val="28"/>
          <w:u w:val="double"/>
        </w:rPr>
        <w:lastRenderedPageBreak/>
        <w:t>LOADING AND PREPROCESSING THE DATASET</w:t>
      </w:r>
      <w:r>
        <w:rPr>
          <w:rFonts w:ascii="Aptos" w:hAnsi="Aptos"/>
          <w:b/>
          <w:bCs/>
          <w:i/>
          <w:iCs/>
          <w:sz w:val="28"/>
          <w:szCs w:val="28"/>
          <w:u w:val="double"/>
        </w:rPr>
        <w:t>:</w:t>
      </w:r>
    </w:p>
    <w:p w14:paraId="6F375972" w14:textId="12C07E70" w:rsidR="00E304CB" w:rsidRPr="00EB3208" w:rsidRDefault="00E304CB" w:rsidP="00E304CB">
      <w:pPr>
        <w:jc w:val="both"/>
        <w:rPr>
          <w:rFonts w:ascii="Aptos" w:hAnsi="Aptos"/>
          <w:b/>
          <w:bCs/>
          <w:sz w:val="28"/>
          <w:szCs w:val="28"/>
          <w:u w:val="single"/>
        </w:rPr>
      </w:pPr>
      <w:r w:rsidRPr="00EB3208">
        <w:rPr>
          <w:rFonts w:ascii="Aptos" w:hAnsi="Aptos"/>
          <w:b/>
          <w:bCs/>
          <w:sz w:val="28"/>
          <w:szCs w:val="28"/>
          <w:u w:val="single"/>
        </w:rPr>
        <w:t>Pandas</w:t>
      </w:r>
    </w:p>
    <w:p w14:paraId="396F557D" w14:textId="2A33C7DE" w:rsidR="00E304CB" w:rsidRDefault="00E304CB" w:rsidP="00E304CB">
      <w:pPr>
        <w:jc w:val="both"/>
        <w:rPr>
          <w:rFonts w:ascii="Aptos" w:hAnsi="Aptos"/>
          <w:sz w:val="28"/>
          <w:szCs w:val="28"/>
        </w:rPr>
      </w:pPr>
      <w:r w:rsidRPr="00E304CB">
        <w:rPr>
          <w:rFonts w:ascii="Aptos" w:hAnsi="Aptos"/>
          <w:sz w:val="28"/>
          <w:szCs w:val="28"/>
        </w:rPr>
        <w:t>Pandas is a software library written for Python. It is very famous in the data science community because it offers powerful, expressive, and flexible data structures that make data manipulation, analysis easy AND it is freely available. To use the pandas library, you need to first import it. </w:t>
      </w:r>
    </w:p>
    <w:p w14:paraId="1B8B95E8" w14:textId="77777777" w:rsidR="00E304CB" w:rsidRDefault="00E304CB" w:rsidP="00E304CB">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plotly.graph_objects </w:t>
      </w:r>
      <w:r>
        <w:rPr>
          <w:rStyle w:val="ImportTok"/>
        </w:rPr>
        <w:t>as</w:t>
      </w:r>
      <w:r>
        <w:rPr>
          <w:rStyle w:val="NormalTok"/>
        </w:rPr>
        <w:t xml:space="preserve"> go</w:t>
      </w:r>
      <w:r>
        <w:br/>
      </w:r>
      <w:r>
        <w:rPr>
          <w:rStyle w:val="ImportTok"/>
        </w:rPr>
        <w:t>from</w:t>
      </w:r>
      <w:r>
        <w:rPr>
          <w:rStyle w:val="NormalTok"/>
        </w:rPr>
        <w:t xml:space="preserve"> plotly.subplots </w:t>
      </w:r>
      <w:r>
        <w:rPr>
          <w:rStyle w:val="ImportTok"/>
        </w:rPr>
        <w:t>import</w:t>
      </w:r>
      <w:r>
        <w:rPr>
          <w:rStyle w:val="NormalTok"/>
        </w:rPr>
        <w:t xml:space="preserve"> make_subplots</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neural_network </w:t>
      </w:r>
      <w:r>
        <w:rPr>
          <w:rStyle w:val="ImportTok"/>
        </w:rPr>
        <w:t>import</w:t>
      </w:r>
      <w:r>
        <w:rPr>
          <w:rStyle w:val="NormalTok"/>
        </w:rPr>
        <w:t xml:space="preserve"> MLPClassifier</w:t>
      </w:r>
      <w:r>
        <w:br/>
      </w:r>
      <w:r>
        <w:rPr>
          <w:rStyle w:val="ImportTok"/>
        </w:rPr>
        <w:t>from</w:t>
      </w:r>
      <w:r>
        <w:rPr>
          <w:rStyle w:val="NormalTok"/>
        </w:rPr>
        <w:t xml:space="preserve"> sklearn.ensemble </w:t>
      </w:r>
      <w:r>
        <w:rPr>
          <w:rStyle w:val="ImportTok"/>
        </w:rPr>
        <w:t>import</w:t>
      </w:r>
      <w:r>
        <w:rPr>
          <w:rStyle w:val="NormalTok"/>
        </w:rPr>
        <w:t xml:space="preserve"> AdaBoostClassifier</w:t>
      </w:r>
      <w:r>
        <w:br/>
      </w:r>
      <w:r>
        <w:rPr>
          <w:rStyle w:val="ImportTok"/>
        </w:rPr>
        <w:t>from</w:t>
      </w:r>
      <w:r>
        <w:rPr>
          <w:rStyle w:val="NormalTok"/>
        </w:rPr>
        <w:t xml:space="preserve"> sklearn.ensemble </w:t>
      </w:r>
      <w:r>
        <w:rPr>
          <w:rStyle w:val="ImportTok"/>
        </w:rPr>
        <w:t>import</w:t>
      </w:r>
      <w:r>
        <w:rPr>
          <w:rStyle w:val="NormalTok"/>
        </w:rPr>
        <w:t xml:space="preserve"> GradientBoostingClassifier</w:t>
      </w:r>
      <w:r>
        <w:br/>
      </w:r>
      <w:r>
        <w:rPr>
          <w:rStyle w:val="ImportTok"/>
        </w:rPr>
        <w:t>from</w:t>
      </w:r>
      <w:r>
        <w:rPr>
          <w:rStyle w:val="NormalTok"/>
        </w:rPr>
        <w:t xml:space="preserve"> sklearn.ensemble </w:t>
      </w:r>
      <w:r>
        <w:rPr>
          <w:rStyle w:val="ImportTok"/>
        </w:rPr>
        <w:t>import</w:t>
      </w:r>
      <w:r>
        <w:rPr>
          <w:rStyle w:val="NormalTok"/>
        </w:rPr>
        <w:t xml:space="preserve"> ExtraTreesClassifi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ImportTok"/>
        </w:rPr>
        <w:t>from</w:t>
      </w:r>
      <w:r>
        <w:rPr>
          <w:rStyle w:val="NormalTok"/>
        </w:rPr>
        <w:t xml:space="preserve"> xgboost </w:t>
      </w:r>
      <w:r>
        <w:rPr>
          <w:rStyle w:val="ImportTok"/>
        </w:rPr>
        <w:t>import</w:t>
      </w:r>
      <w:r>
        <w:rPr>
          <w:rStyle w:val="NormalTok"/>
        </w:rPr>
        <w:t xml:space="preserve"> XGBClassifier</w:t>
      </w:r>
      <w:r>
        <w:br/>
      </w:r>
      <w:r>
        <w:rPr>
          <w:rStyle w:val="ImportTok"/>
        </w:rPr>
        <w:t>from</w:t>
      </w:r>
      <w:r>
        <w:rPr>
          <w:rStyle w:val="NormalTok"/>
        </w:rPr>
        <w:t xml:space="preserve"> catboost </w:t>
      </w:r>
      <w:r>
        <w:rPr>
          <w:rStyle w:val="ImportTok"/>
        </w:rPr>
        <w:t>import</w:t>
      </w:r>
      <w:r>
        <w:rPr>
          <w:rStyle w:val="NormalTok"/>
        </w:rPr>
        <w:t xml:space="preserve"> CatBoostClassifier</w:t>
      </w:r>
      <w:r>
        <w:br/>
      </w:r>
      <w:r>
        <w:rPr>
          <w:rStyle w:val="ImportTok"/>
        </w:rPr>
        <w:t>from</w:t>
      </w:r>
      <w:r>
        <w:rPr>
          <w:rStyle w:val="NormalTok"/>
        </w:rPr>
        <w:t xml:space="preserve"> sklearn </w:t>
      </w:r>
      <w:r>
        <w:rPr>
          <w:rStyle w:val="ImportTok"/>
        </w:rPr>
        <w:t>import</w:t>
      </w:r>
      <w:r>
        <w:rPr>
          <w:rStyle w:val="NormalTok"/>
        </w:rPr>
        <w:t xml:space="preserve"> metrics</w:t>
      </w:r>
      <w:r>
        <w:br/>
      </w:r>
      <w:r>
        <w:rPr>
          <w:rStyle w:val="ImportTok"/>
        </w:rPr>
        <w:t>from</w:t>
      </w:r>
      <w:r>
        <w:rPr>
          <w:rStyle w:val="NormalTok"/>
        </w:rPr>
        <w:t xml:space="preserve"> sklearn.metrics </w:t>
      </w:r>
      <w:r>
        <w:rPr>
          <w:rStyle w:val="ImportTok"/>
        </w:rPr>
        <w:t>import</w:t>
      </w:r>
      <w:r>
        <w:rPr>
          <w:rStyle w:val="NormalTok"/>
        </w:rPr>
        <w:t xml:space="preserve"> roc_curve</w:t>
      </w:r>
      <w:r>
        <w:br/>
      </w:r>
      <w:r>
        <w:rPr>
          <w:rStyle w:val="ImportTok"/>
        </w:rPr>
        <w:t>from</w:t>
      </w:r>
      <w:r>
        <w:rPr>
          <w:rStyle w:val="NormalTok"/>
        </w:rPr>
        <w:t xml:space="preserve"> sklearn.metrics </w:t>
      </w:r>
      <w:r>
        <w:rPr>
          <w:rStyle w:val="ImportTok"/>
        </w:rPr>
        <w:t>import</w:t>
      </w:r>
      <w:r>
        <w:rPr>
          <w:rStyle w:val="NormalTok"/>
        </w:rPr>
        <w:t xml:space="preserve"> recall_score, confusion_matrix, precision_score, f1_score, accuracy_score, classification_report</w:t>
      </w:r>
      <w:r>
        <w:br/>
      </w:r>
      <w:r>
        <w:rPr>
          <w:rStyle w:val="ImportTok"/>
        </w:rPr>
        <w:t>from</w:t>
      </w:r>
      <w:r>
        <w:rPr>
          <w:rStyle w:val="NormalTok"/>
        </w:rPr>
        <w:t xml:space="preserve"> sklearn.ensemble </w:t>
      </w:r>
      <w:r>
        <w:rPr>
          <w:rStyle w:val="ImportTok"/>
        </w:rPr>
        <w:t>import</w:t>
      </w:r>
      <w:r>
        <w:rPr>
          <w:rStyle w:val="NormalTok"/>
        </w:rPr>
        <w:t xml:space="preserve"> VotingClassifier</w:t>
      </w:r>
    </w:p>
    <w:p w14:paraId="0FA76F3A" w14:textId="77777777" w:rsidR="00E304CB" w:rsidRDefault="00E304CB" w:rsidP="00E304CB">
      <w:pPr>
        <w:rPr>
          <w:rStyle w:val="NormalTok"/>
          <w:i w:val="0"/>
          <w:iCs/>
        </w:rPr>
      </w:pPr>
      <w:r>
        <w:rPr>
          <w:rStyle w:val="ImportTok"/>
        </w:rPr>
        <w:t>from</w:t>
      </w:r>
      <w:r>
        <w:rPr>
          <w:rStyle w:val="NormalTok"/>
        </w:rPr>
        <w:t xml:space="preserve"> sklearn.metrics </w:t>
      </w:r>
      <w:r>
        <w:rPr>
          <w:rStyle w:val="ImportTok"/>
        </w:rPr>
        <w:t>import</w:t>
      </w:r>
      <w:r>
        <w:rPr>
          <w:rStyle w:val="NormalTok"/>
        </w:rPr>
        <w:t xml:space="preserve"> confusion_matrix, accuracy_score</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fbeta_score</w:t>
      </w:r>
      <w:r>
        <w:br/>
      </w:r>
      <w:r w:rsidRPr="00E304CB">
        <w:rPr>
          <w:rStyle w:val="ImportTok"/>
          <w:i w:val="0"/>
          <w:iCs/>
        </w:rPr>
        <w:t>from</w:t>
      </w:r>
      <w:r w:rsidRPr="00E304CB">
        <w:rPr>
          <w:rStyle w:val="NormalTok"/>
          <w:i w:val="0"/>
          <w:iCs/>
        </w:rPr>
        <w:t xml:space="preserve"> statsmodels.stats.outliers_influence </w:t>
      </w:r>
      <w:r w:rsidRPr="00E304CB">
        <w:rPr>
          <w:rStyle w:val="ImportTok"/>
          <w:i w:val="0"/>
          <w:iCs/>
        </w:rPr>
        <w:t>import</w:t>
      </w:r>
      <w:r w:rsidRPr="00E304CB">
        <w:rPr>
          <w:rStyle w:val="NormalTok"/>
          <w:i w:val="0"/>
          <w:iCs/>
        </w:rPr>
        <w:t xml:space="preserve"> variance_inflation_factor</w:t>
      </w:r>
      <w:r w:rsidRPr="00E304CB">
        <w:rPr>
          <w:i/>
          <w:iCs/>
        </w:rPr>
        <w:br/>
      </w:r>
      <w:r w:rsidRPr="00E304CB">
        <w:rPr>
          <w:rStyle w:val="ImportTok"/>
          <w:i w:val="0"/>
          <w:iCs/>
        </w:rPr>
        <w:lastRenderedPageBreak/>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cross_val_score</w:t>
      </w:r>
      <w:r w:rsidRPr="00E304CB">
        <w:rPr>
          <w:i/>
          <w:iCs/>
        </w:rPr>
        <w:br/>
      </w:r>
      <w:r w:rsidRPr="00E304CB">
        <w:rPr>
          <w:rStyle w:val="ImportTok"/>
          <w:i w:val="0"/>
          <w:iCs/>
        </w:rPr>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GridSearchCV</w:t>
      </w:r>
      <w:r w:rsidRPr="00E304CB">
        <w:rPr>
          <w:i/>
          <w:iCs/>
        </w:rPr>
        <w:br/>
      </w:r>
      <w:r w:rsidRPr="00E304CB">
        <w:rPr>
          <w:rStyle w:val="ImportTok"/>
          <w:i w:val="0"/>
          <w:iCs/>
        </w:rPr>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ShuffleSplit</w:t>
      </w:r>
      <w:r w:rsidRPr="00E304CB">
        <w:rPr>
          <w:i/>
          <w:iCs/>
        </w:rPr>
        <w:br/>
      </w:r>
      <w:r w:rsidRPr="00E304CB">
        <w:rPr>
          <w:rStyle w:val="ImportTok"/>
          <w:i w:val="0"/>
          <w:iCs/>
        </w:rPr>
        <w:t>from</w:t>
      </w:r>
      <w:r w:rsidRPr="00E304CB">
        <w:rPr>
          <w:rStyle w:val="NormalTok"/>
          <w:i w:val="0"/>
          <w:iCs/>
        </w:rPr>
        <w:t xml:space="preserve"> sklearn.model_selection </w:t>
      </w:r>
      <w:r w:rsidRPr="00E304CB">
        <w:rPr>
          <w:rStyle w:val="ImportTok"/>
          <w:i w:val="0"/>
          <w:iCs/>
        </w:rPr>
        <w:t>import</w:t>
      </w:r>
      <w:r w:rsidRPr="00E304CB">
        <w:rPr>
          <w:rStyle w:val="NormalTok"/>
          <w:i w:val="0"/>
          <w:iCs/>
        </w:rPr>
        <w:t xml:space="preserve"> KFold</w:t>
      </w:r>
      <w:r w:rsidRPr="00E304CB">
        <w:rPr>
          <w:i/>
          <w:iCs/>
        </w:rPr>
        <w:br/>
      </w:r>
      <w:r w:rsidRPr="00E304CB">
        <w:rPr>
          <w:rStyle w:val="ImportTok"/>
          <w:i w:val="0"/>
          <w:iCs/>
        </w:rPr>
        <w:t>from</w:t>
      </w:r>
      <w:r w:rsidRPr="00E304CB">
        <w:rPr>
          <w:rStyle w:val="NormalTok"/>
          <w:i w:val="0"/>
          <w:iCs/>
        </w:rPr>
        <w:t xml:space="preserve"> sklearn </w:t>
      </w:r>
      <w:r w:rsidRPr="00E304CB">
        <w:rPr>
          <w:rStyle w:val="ImportTok"/>
          <w:i w:val="0"/>
          <w:iCs/>
        </w:rPr>
        <w:t>import</w:t>
      </w:r>
      <w:r w:rsidRPr="00E304CB">
        <w:rPr>
          <w:rStyle w:val="NormalTok"/>
          <w:i w:val="0"/>
          <w:iCs/>
        </w:rPr>
        <w:t xml:space="preserve"> feature_selection</w:t>
      </w:r>
      <w:r w:rsidRPr="00E304CB">
        <w:rPr>
          <w:i/>
          <w:iCs/>
        </w:rPr>
        <w:br/>
      </w:r>
      <w:r w:rsidRPr="00E304CB">
        <w:rPr>
          <w:rStyle w:val="ImportTok"/>
          <w:i w:val="0"/>
          <w:iCs/>
        </w:rPr>
        <w:t>from</w:t>
      </w:r>
      <w:r w:rsidRPr="00E304CB">
        <w:rPr>
          <w:rStyle w:val="NormalTok"/>
          <w:i w:val="0"/>
          <w:iCs/>
        </w:rPr>
        <w:t xml:space="preserve"> sklearn </w:t>
      </w:r>
      <w:r w:rsidRPr="00E304CB">
        <w:rPr>
          <w:rStyle w:val="ImportTok"/>
          <w:i w:val="0"/>
          <w:iCs/>
        </w:rPr>
        <w:t>import</w:t>
      </w:r>
      <w:r w:rsidRPr="00E304CB">
        <w:rPr>
          <w:rStyle w:val="NormalTok"/>
          <w:i w:val="0"/>
          <w:iCs/>
        </w:rPr>
        <w:t xml:space="preserve"> model_selection</w:t>
      </w:r>
      <w:r w:rsidRPr="00E304CB">
        <w:rPr>
          <w:i/>
          <w:iCs/>
        </w:rPr>
        <w:br/>
      </w:r>
      <w:r w:rsidRPr="00E304CB">
        <w:rPr>
          <w:rStyle w:val="ImportTok"/>
          <w:i w:val="0"/>
          <w:iCs/>
        </w:rPr>
        <w:t>from</w:t>
      </w:r>
      <w:r w:rsidRPr="00E304CB">
        <w:rPr>
          <w:rStyle w:val="NormalTok"/>
          <w:i w:val="0"/>
          <w:iCs/>
        </w:rPr>
        <w:t xml:space="preserve"> sklearn </w:t>
      </w:r>
      <w:r w:rsidRPr="00E304CB">
        <w:rPr>
          <w:rStyle w:val="ImportTok"/>
          <w:i w:val="0"/>
          <w:iCs/>
        </w:rPr>
        <w:t>import</w:t>
      </w:r>
      <w:r w:rsidRPr="00E304CB">
        <w:rPr>
          <w:rStyle w:val="NormalTok"/>
          <w:i w:val="0"/>
          <w:iCs/>
        </w:rPr>
        <w:t xml:space="preserve"> metrics</w:t>
      </w:r>
      <w:r w:rsidRPr="00E304CB">
        <w:rPr>
          <w:i/>
          <w:iCs/>
        </w:rPr>
        <w:br/>
      </w:r>
      <w:r w:rsidRPr="00E304CB">
        <w:rPr>
          <w:rStyle w:val="ImportTok"/>
          <w:i w:val="0"/>
          <w:iCs/>
        </w:rPr>
        <w:t>from</w:t>
      </w:r>
      <w:r w:rsidRPr="00E304CB">
        <w:rPr>
          <w:rStyle w:val="NormalTok"/>
          <w:i w:val="0"/>
          <w:iCs/>
        </w:rPr>
        <w:t xml:space="preserve"> sklearn.metrics </w:t>
      </w:r>
      <w:r w:rsidRPr="00E304CB">
        <w:rPr>
          <w:rStyle w:val="ImportTok"/>
          <w:i w:val="0"/>
          <w:iCs/>
        </w:rPr>
        <w:t>import</w:t>
      </w:r>
      <w:r w:rsidRPr="00E304CB">
        <w:rPr>
          <w:rStyle w:val="NormalTok"/>
          <w:i w:val="0"/>
          <w:iCs/>
        </w:rPr>
        <w:t xml:space="preserve"> classification_report, precision_recall_curve</w:t>
      </w:r>
      <w:r w:rsidRPr="00E304CB">
        <w:rPr>
          <w:i/>
          <w:iCs/>
        </w:rPr>
        <w:br/>
      </w:r>
      <w:r w:rsidRPr="00E304CB">
        <w:rPr>
          <w:rStyle w:val="ImportTok"/>
          <w:i w:val="0"/>
          <w:iCs/>
        </w:rPr>
        <w:t>from</w:t>
      </w:r>
      <w:r w:rsidRPr="00E304CB">
        <w:rPr>
          <w:rStyle w:val="NormalTok"/>
          <w:i w:val="0"/>
          <w:iCs/>
        </w:rPr>
        <w:t xml:space="preserve"> sklearn.metrics </w:t>
      </w:r>
      <w:r w:rsidRPr="00E304CB">
        <w:rPr>
          <w:rStyle w:val="ImportTok"/>
          <w:i w:val="0"/>
          <w:iCs/>
        </w:rPr>
        <w:t>import</w:t>
      </w:r>
      <w:r w:rsidRPr="00E304CB">
        <w:rPr>
          <w:rStyle w:val="NormalTok"/>
          <w:i w:val="0"/>
          <w:iCs/>
        </w:rPr>
        <w:t xml:space="preserve"> auc, roc_auc_score, roc_curve</w:t>
      </w:r>
      <w:r w:rsidRPr="00E304CB">
        <w:rPr>
          <w:i/>
          <w:iCs/>
        </w:rPr>
        <w:br/>
      </w:r>
      <w:r w:rsidRPr="00E304CB">
        <w:rPr>
          <w:rStyle w:val="ImportTok"/>
          <w:i w:val="0"/>
          <w:iCs/>
        </w:rPr>
        <w:t>from</w:t>
      </w:r>
      <w:r w:rsidRPr="00E304CB">
        <w:rPr>
          <w:rStyle w:val="NormalTok"/>
          <w:i w:val="0"/>
          <w:iCs/>
        </w:rPr>
        <w:t xml:space="preserve"> sklearn.metrics </w:t>
      </w:r>
      <w:r w:rsidRPr="00E304CB">
        <w:rPr>
          <w:rStyle w:val="ImportTok"/>
          <w:i w:val="0"/>
          <w:iCs/>
        </w:rPr>
        <w:t>import</w:t>
      </w:r>
      <w:r w:rsidRPr="00E304CB">
        <w:rPr>
          <w:rStyle w:val="NormalTok"/>
          <w:i w:val="0"/>
          <w:iCs/>
        </w:rPr>
        <w:t xml:space="preserve"> make_scorer, recall_score, log_loss</w:t>
      </w:r>
      <w:r w:rsidRPr="00E304CB">
        <w:rPr>
          <w:i/>
          <w:iCs/>
        </w:rPr>
        <w:br/>
      </w:r>
      <w:r w:rsidRPr="00E304CB">
        <w:rPr>
          <w:rStyle w:val="ImportTok"/>
          <w:i w:val="0"/>
          <w:iCs/>
        </w:rPr>
        <w:t>from</w:t>
      </w:r>
      <w:r w:rsidRPr="00E304CB">
        <w:rPr>
          <w:rStyle w:val="NormalTok"/>
          <w:i w:val="0"/>
          <w:iCs/>
        </w:rPr>
        <w:t xml:space="preserve"> sklearn.metrics </w:t>
      </w:r>
      <w:r w:rsidRPr="00E304CB">
        <w:rPr>
          <w:rStyle w:val="ImportTok"/>
          <w:i w:val="0"/>
          <w:iCs/>
        </w:rPr>
        <w:t>import</w:t>
      </w:r>
      <w:r w:rsidRPr="00E304CB">
        <w:rPr>
          <w:rStyle w:val="NormalTok"/>
          <w:i w:val="0"/>
          <w:iCs/>
        </w:rPr>
        <w:t xml:space="preserve"> average_precision_score</w:t>
      </w:r>
    </w:p>
    <w:p w14:paraId="24F5481F" w14:textId="77777777" w:rsidR="00E304CB" w:rsidRPr="00EB3208" w:rsidRDefault="00E304CB" w:rsidP="00E304CB">
      <w:pPr>
        <w:rPr>
          <w:rFonts w:ascii="Aptos" w:hAnsi="Aptos"/>
          <w:b/>
          <w:bCs/>
          <w:sz w:val="28"/>
          <w:szCs w:val="28"/>
          <w:u w:val="single"/>
        </w:rPr>
      </w:pPr>
      <w:r w:rsidRPr="00EB3208">
        <w:rPr>
          <w:u w:val="single"/>
        </w:rPr>
        <w:br/>
      </w:r>
      <w:r w:rsidRPr="00EB3208">
        <w:rPr>
          <w:rFonts w:ascii="Aptos" w:hAnsi="Aptos"/>
          <w:b/>
          <w:bCs/>
          <w:sz w:val="28"/>
          <w:szCs w:val="28"/>
          <w:u w:val="single"/>
        </w:rPr>
        <w:t>Loading Data</w:t>
      </w:r>
    </w:p>
    <w:p w14:paraId="70DC8707" w14:textId="4E4C68CF" w:rsidR="00E304CB" w:rsidRDefault="00E304CB" w:rsidP="00E304CB">
      <w:pPr>
        <w:rPr>
          <w:rFonts w:ascii="Aptos" w:hAnsi="Aptos"/>
          <w:sz w:val="28"/>
          <w:szCs w:val="28"/>
        </w:rPr>
      </w:pPr>
      <w:r w:rsidRPr="00E304CB">
        <w:rPr>
          <w:rFonts w:ascii="Aptos" w:hAnsi="Aptos"/>
          <w:sz w:val="28"/>
          <w:szCs w:val="28"/>
        </w:rPr>
        <w:t xml:space="preserve">The first step for data preparation is to get some data. </w:t>
      </w:r>
      <w:r>
        <w:rPr>
          <w:rFonts w:ascii="Aptos" w:hAnsi="Aptos"/>
          <w:sz w:val="28"/>
          <w:szCs w:val="28"/>
        </w:rPr>
        <w:t xml:space="preserve">Since we </w:t>
      </w:r>
      <w:r w:rsidRPr="00E304CB">
        <w:rPr>
          <w:rFonts w:ascii="Aptos" w:hAnsi="Aptos"/>
          <w:sz w:val="28"/>
          <w:szCs w:val="28"/>
        </w:rPr>
        <w:t xml:space="preserve">have a .csv file, </w:t>
      </w:r>
      <w:r>
        <w:rPr>
          <w:rFonts w:ascii="Aptos" w:hAnsi="Aptos"/>
          <w:sz w:val="28"/>
          <w:szCs w:val="28"/>
        </w:rPr>
        <w:t xml:space="preserve">we </w:t>
      </w:r>
      <w:r w:rsidRPr="00E304CB">
        <w:rPr>
          <w:rFonts w:ascii="Aptos" w:hAnsi="Aptos"/>
          <w:sz w:val="28"/>
          <w:szCs w:val="28"/>
        </w:rPr>
        <w:t>load it up in our system using the .read_csv() function in pandas.</w:t>
      </w:r>
    </w:p>
    <w:p w14:paraId="799008C6" w14:textId="77777777" w:rsidR="00E304CB" w:rsidRPr="00E304CB" w:rsidRDefault="00E304CB" w:rsidP="00E304CB">
      <w:pPr>
        <w:rPr>
          <w:rFonts w:ascii="Aptos" w:hAnsi="Aptos"/>
          <w:sz w:val="28"/>
          <w:szCs w:val="28"/>
        </w:rPr>
      </w:pPr>
    </w:p>
    <w:p w14:paraId="6A1FCF9E" w14:textId="77777777" w:rsidR="00E304CB" w:rsidRDefault="00E304CB" w:rsidP="00E304CB">
      <w:pPr>
        <w:pStyle w:val="SourceCode"/>
      </w:pPr>
      <w:r>
        <w:rPr>
          <w:rStyle w:val="NormalTok"/>
        </w:rPr>
        <w:t xml:space="preserve">data </w:t>
      </w:r>
      <w:r>
        <w:rPr>
          <w:rStyle w:val="OperatorTok"/>
        </w:rPr>
        <w:t>=</w:t>
      </w:r>
      <w:r>
        <w:rPr>
          <w:rStyle w:val="NormalTok"/>
        </w:rPr>
        <w:t xml:space="preserve"> pd.read_csv(</w:t>
      </w:r>
      <w:r>
        <w:rPr>
          <w:rStyle w:val="StringTok"/>
        </w:rPr>
        <w:t>"data.csv"</w:t>
      </w:r>
      <w:r>
        <w:rPr>
          <w:rStyle w:val="NormalTok"/>
        </w:rPr>
        <w:t>)</w:t>
      </w:r>
      <w:r>
        <w:br/>
      </w:r>
      <w:r>
        <w:rPr>
          <w:rStyle w:val="NormalTok"/>
        </w:rPr>
        <w:t>data.head()</w:t>
      </w:r>
    </w:p>
    <w:p w14:paraId="616CD67C" w14:textId="77777777" w:rsidR="00E304CB" w:rsidRDefault="00E304CB" w:rsidP="00E304CB">
      <w:pPr>
        <w:pStyle w:val="SourceCode"/>
      </w:pPr>
      <w:r>
        <w:rPr>
          <w:rStyle w:val="VerbatimChar"/>
        </w:rPr>
        <w:t xml:space="preserve">   customerID  gender  SeniorCitizen Partner Dependents  tenure PhoneService  \</w:t>
      </w:r>
      <w:r>
        <w:br/>
      </w:r>
      <w:r>
        <w:rPr>
          <w:rStyle w:val="VerbatimChar"/>
        </w:rPr>
        <w:t xml:space="preserve">0  7590-VHVEG  Female              0     Yes         No       1           No   </w:t>
      </w:r>
      <w:r>
        <w:br/>
      </w:r>
      <w:r>
        <w:rPr>
          <w:rStyle w:val="VerbatimChar"/>
        </w:rPr>
        <w:t xml:space="preserve">1  5575-GNVDE    Male              0      No         No      34          Yes   </w:t>
      </w:r>
      <w:r>
        <w:br/>
      </w:r>
      <w:r>
        <w:rPr>
          <w:rStyle w:val="VerbatimChar"/>
        </w:rPr>
        <w:t xml:space="preserve">2  3668-QPYBK    Male              0      No         No       2          Yes   </w:t>
      </w:r>
      <w:r>
        <w:br/>
      </w:r>
      <w:r>
        <w:rPr>
          <w:rStyle w:val="VerbatimChar"/>
        </w:rPr>
        <w:t xml:space="preserve">3  7795-CFOCW    Male              0      No         No      45           No   </w:t>
      </w:r>
      <w:r>
        <w:br/>
      </w:r>
      <w:r>
        <w:rPr>
          <w:rStyle w:val="VerbatimChar"/>
        </w:rPr>
        <w:t xml:space="preserve">4  9237-HQITU  Female              0      No         No       2          Yes   </w:t>
      </w:r>
      <w:r>
        <w:br/>
      </w:r>
      <w:r>
        <w:br/>
      </w:r>
      <w:r>
        <w:rPr>
          <w:rStyle w:val="VerbatimChar"/>
        </w:rPr>
        <w:t xml:space="preserve">      MultipleLines InternetService OnlineSecurity  ... DeviceProtection  \</w:t>
      </w:r>
      <w:r>
        <w:br/>
      </w:r>
      <w:r>
        <w:rPr>
          <w:rStyle w:val="VerbatimChar"/>
        </w:rPr>
        <w:t xml:space="preserve">0  No phone service             DSL             No  ...               No   </w:t>
      </w:r>
      <w:r>
        <w:br/>
      </w:r>
      <w:r>
        <w:rPr>
          <w:rStyle w:val="VerbatimChar"/>
        </w:rPr>
        <w:t xml:space="preserve">1                No             DSL            Yes  ...              Yes   </w:t>
      </w:r>
      <w:r>
        <w:br/>
      </w:r>
      <w:r>
        <w:rPr>
          <w:rStyle w:val="VerbatimChar"/>
        </w:rPr>
        <w:t xml:space="preserve">2                No             DSL            Yes  ...               No   </w:t>
      </w:r>
      <w:r>
        <w:br/>
      </w:r>
      <w:r>
        <w:rPr>
          <w:rStyle w:val="VerbatimChar"/>
        </w:rPr>
        <w:t xml:space="preserve">3  No phone service             DSL            Yes  ...              Yes   </w:t>
      </w:r>
      <w:r>
        <w:br/>
      </w:r>
      <w:r>
        <w:rPr>
          <w:rStyle w:val="VerbatimChar"/>
        </w:rPr>
        <w:t xml:space="preserve">4                No     Fiber optic             No  ...               No   </w:t>
      </w:r>
      <w:r>
        <w:br/>
      </w:r>
      <w:r>
        <w:lastRenderedPageBreak/>
        <w:br/>
      </w:r>
      <w:r>
        <w:rPr>
          <w:rStyle w:val="VerbatimChar"/>
        </w:rPr>
        <w:t xml:space="preserve">  TechSupport StreamingTV StreamingMovies        Contract PaperlessBilling  \</w:t>
      </w:r>
      <w:r>
        <w:br/>
      </w:r>
      <w:r>
        <w:rPr>
          <w:rStyle w:val="VerbatimChar"/>
        </w:rPr>
        <w:t xml:space="preserve">0          No          No              No  Month-to-month              Yes   </w:t>
      </w:r>
      <w:r>
        <w:br/>
      </w:r>
      <w:r>
        <w:rPr>
          <w:rStyle w:val="VerbatimChar"/>
        </w:rPr>
        <w:t xml:space="preserve">1          No          No              No        One year               No   </w:t>
      </w:r>
      <w:r>
        <w:br/>
      </w:r>
      <w:r>
        <w:rPr>
          <w:rStyle w:val="VerbatimChar"/>
        </w:rPr>
        <w:t xml:space="preserve">2          No          No              No  Month-to-month              Yes   </w:t>
      </w:r>
      <w:r>
        <w:br/>
      </w:r>
      <w:r>
        <w:rPr>
          <w:rStyle w:val="VerbatimChar"/>
        </w:rPr>
        <w:t xml:space="preserve">3         Yes          No              No        One year               No   </w:t>
      </w:r>
      <w:r>
        <w:br/>
      </w:r>
      <w:r>
        <w:rPr>
          <w:rStyle w:val="VerbatimChar"/>
        </w:rPr>
        <w:t xml:space="preserve">4          No          No              No  Month-to-month              Yes   </w:t>
      </w:r>
      <w:r>
        <w:br/>
      </w:r>
      <w:r>
        <w:br/>
      </w:r>
      <w:r>
        <w:rPr>
          <w:rStyle w:val="VerbatimChar"/>
        </w:rPr>
        <w:t xml:space="preserve">               PaymentMethod MonthlyCharges  TotalCharges Churn  </w:t>
      </w:r>
      <w:r>
        <w:br/>
      </w:r>
      <w:r>
        <w:rPr>
          <w:rStyle w:val="VerbatimChar"/>
        </w:rPr>
        <w:t xml:space="preserve">0           Electronic check          29.85         29.85    No  </w:t>
      </w:r>
      <w:r>
        <w:br/>
      </w:r>
      <w:r>
        <w:rPr>
          <w:rStyle w:val="VerbatimChar"/>
        </w:rPr>
        <w:t xml:space="preserve">1               Mailed check          56.95        1889.5    No  </w:t>
      </w:r>
      <w:r>
        <w:br/>
      </w:r>
      <w:r>
        <w:rPr>
          <w:rStyle w:val="VerbatimChar"/>
        </w:rPr>
        <w:t xml:space="preserve">2               Mailed check          53.85        108.15   Yes  </w:t>
      </w:r>
      <w:r>
        <w:br/>
      </w:r>
      <w:r>
        <w:rPr>
          <w:rStyle w:val="VerbatimChar"/>
        </w:rPr>
        <w:t xml:space="preserve">3  Bank transfer (automatic)          42.30       1840.75    No  </w:t>
      </w:r>
      <w:r>
        <w:br/>
      </w:r>
      <w:r>
        <w:rPr>
          <w:rStyle w:val="VerbatimChar"/>
        </w:rPr>
        <w:t xml:space="preserve">4           Electronic check          70.70        151.65   Yes  </w:t>
      </w:r>
      <w:r>
        <w:br/>
      </w:r>
      <w:r>
        <w:br/>
      </w:r>
      <w:r>
        <w:rPr>
          <w:rStyle w:val="VerbatimChar"/>
        </w:rPr>
        <w:t>[5 rows x 21 columns]</w:t>
      </w:r>
    </w:p>
    <w:p w14:paraId="1BA7488D" w14:textId="77777777" w:rsidR="00E304CB" w:rsidRDefault="00E304CB" w:rsidP="00E304CB">
      <w:pPr>
        <w:rPr>
          <w:rFonts w:ascii="Aptos" w:hAnsi="Aptos"/>
          <w:b/>
          <w:bCs/>
          <w:i/>
          <w:iCs/>
          <w:sz w:val="28"/>
          <w:szCs w:val="28"/>
        </w:rPr>
      </w:pPr>
    </w:p>
    <w:p w14:paraId="49763CC7" w14:textId="1AAA8B1B" w:rsidR="00E304CB" w:rsidRPr="00E304CB" w:rsidRDefault="00E304CB" w:rsidP="00E304CB">
      <w:pPr>
        <w:rPr>
          <w:rFonts w:ascii="Aptos" w:hAnsi="Aptos"/>
          <w:b/>
          <w:bCs/>
          <w:sz w:val="28"/>
          <w:szCs w:val="28"/>
          <w:u w:val="single"/>
        </w:rPr>
      </w:pPr>
      <w:r w:rsidRPr="00E304CB">
        <w:rPr>
          <w:rFonts w:ascii="Aptos" w:hAnsi="Aptos"/>
          <w:b/>
          <w:bCs/>
          <w:sz w:val="28"/>
          <w:szCs w:val="28"/>
          <w:u w:val="single"/>
        </w:rPr>
        <w:t>Handling Missing Data</w:t>
      </w:r>
    </w:p>
    <w:p w14:paraId="6BE158DE" w14:textId="1DD8CACE" w:rsidR="00E304CB" w:rsidRDefault="00E304CB" w:rsidP="00E304CB">
      <w:pPr>
        <w:rPr>
          <w:rFonts w:ascii="Aptos" w:hAnsi="Aptos"/>
          <w:sz w:val="28"/>
          <w:szCs w:val="28"/>
        </w:rPr>
      </w:pPr>
      <w:r w:rsidRPr="00E304CB">
        <w:rPr>
          <w:rFonts w:ascii="Aptos" w:hAnsi="Aptos"/>
          <w:sz w:val="28"/>
          <w:szCs w:val="28"/>
        </w:rPr>
        <w:t>Missing data can arise in the dataset due to multiple reasons: the data for the specific field was not added by the user/data collection application, data was lost while transferring manually, a programming error, etc. It is sometimes essential to understand the cause because this will influence how you deal with such data.</w:t>
      </w:r>
      <w:r>
        <w:rPr>
          <w:rFonts w:ascii="Aptos" w:hAnsi="Aptos"/>
          <w:sz w:val="28"/>
          <w:szCs w:val="28"/>
        </w:rPr>
        <w:t xml:space="preserve"> We deal it in the following way:</w:t>
      </w:r>
    </w:p>
    <w:p w14:paraId="6A6DDE98" w14:textId="77777777" w:rsidR="00EB3208" w:rsidRPr="00EB3208" w:rsidRDefault="00EB3208" w:rsidP="00EB3208">
      <w:pPr>
        <w:keepNext/>
        <w:keepLines/>
        <w:spacing w:before="200" w:after="0" w:line="240" w:lineRule="auto"/>
        <w:outlineLvl w:val="2"/>
        <w:rPr>
          <w:rFonts w:asciiTheme="majorHAnsi" w:eastAsiaTheme="majorEastAsia" w:hAnsiTheme="majorHAnsi" w:cstheme="majorBidi"/>
          <w:b/>
          <w:bCs/>
          <w:color w:val="4472C4" w:themeColor="accent1"/>
          <w:kern w:val="0"/>
          <w:sz w:val="24"/>
          <w:szCs w:val="24"/>
          <w:lang w:val="en-US"/>
          <w14:ligatures w14:val="none"/>
        </w:rPr>
      </w:pPr>
      <w:bookmarkStart w:id="1" w:name="Xcff3ce847215cab42f65c2c15abe9806dd98e35"/>
      <w:r w:rsidRPr="00EB3208">
        <w:rPr>
          <w:rFonts w:asciiTheme="majorHAnsi" w:eastAsiaTheme="majorEastAsia" w:hAnsiTheme="majorHAnsi" w:cstheme="majorBidi"/>
          <w:b/>
          <w:bCs/>
          <w:color w:val="4472C4" w:themeColor="accent1"/>
          <w:kern w:val="0"/>
          <w:sz w:val="24"/>
          <w:szCs w:val="24"/>
          <w:lang w:val="en-US"/>
          <w14:ligatures w14:val="none"/>
        </w:rPr>
        <w:t>There are 11 records with missing Total charges</w:t>
      </w:r>
    </w:p>
    <w:bookmarkEnd w:id="1"/>
    <w:p w14:paraId="14015F56" w14:textId="77777777" w:rsidR="00EB3208" w:rsidRPr="00EB3208" w:rsidRDefault="00EB3208" w:rsidP="00EB3208">
      <w:pPr>
        <w:wordWrap w:val="0"/>
        <w:spacing w:after="200" w:line="240" w:lineRule="auto"/>
        <w:rPr>
          <w:rFonts w:ascii="Consolas" w:hAnsi="Consolas"/>
          <w:i/>
          <w:kern w:val="0"/>
          <w:sz w:val="24"/>
          <w:szCs w:val="24"/>
          <w:lang w:val="en-US"/>
          <w14:ligatures w14:val="none"/>
        </w:rPr>
      </w:pPr>
      <w:r w:rsidRPr="00EB3208">
        <w:rPr>
          <w:rFonts w:ascii="Consolas" w:hAnsi="Consolas"/>
          <w:kern w:val="0"/>
          <w:sz w:val="24"/>
          <w:szCs w:val="24"/>
          <w:lang w:val="en-US"/>
          <w14:ligatures w14:val="none"/>
        </w:rPr>
        <w:t>data[data[</w:t>
      </w:r>
      <w:r w:rsidRPr="00EB3208">
        <w:rPr>
          <w:rFonts w:ascii="Consolas" w:hAnsi="Consolas"/>
          <w:color w:val="4070A0"/>
          <w:kern w:val="0"/>
          <w:sz w:val="24"/>
          <w:szCs w:val="24"/>
          <w:lang w:val="en-US"/>
          <w14:ligatures w14:val="none"/>
        </w:rPr>
        <w:t>"tenure"</w:t>
      </w:r>
      <w:r w:rsidRPr="00EB3208">
        <w:rPr>
          <w:rFonts w:ascii="Consolas" w:hAnsi="Consolas"/>
          <w:kern w:val="0"/>
          <w:sz w:val="24"/>
          <w:szCs w:val="24"/>
          <w:lang w:val="en-US"/>
          <w14:ligatures w14:val="none"/>
        </w:rPr>
        <w:t xml:space="preserve">] </w:t>
      </w:r>
      <w:r w:rsidRPr="00EB3208">
        <w:rPr>
          <w:rFonts w:ascii="Consolas" w:hAnsi="Consolas"/>
          <w:color w:val="666666"/>
          <w:kern w:val="0"/>
          <w:sz w:val="24"/>
          <w:szCs w:val="24"/>
          <w:lang w:val="en-US"/>
          <w14:ligatures w14:val="none"/>
        </w:rPr>
        <w:t>==</w:t>
      </w:r>
      <w:r w:rsidRPr="00EB3208">
        <w:rPr>
          <w:rFonts w:ascii="Consolas" w:hAnsi="Consolas"/>
          <w:kern w:val="0"/>
          <w:sz w:val="24"/>
          <w:szCs w:val="24"/>
          <w:lang w:val="en-US"/>
          <w14:ligatures w14:val="none"/>
        </w:rPr>
        <w:t xml:space="preserve"> </w:t>
      </w:r>
      <w:r w:rsidRPr="00EB3208">
        <w:rPr>
          <w:rFonts w:ascii="Consolas" w:hAnsi="Consolas"/>
          <w:color w:val="40A070"/>
          <w:kern w:val="0"/>
          <w:sz w:val="24"/>
          <w:szCs w:val="24"/>
          <w:lang w:val="en-US"/>
          <w14:ligatures w14:val="none"/>
        </w:rPr>
        <w:t>0</w:t>
      </w:r>
      <w:r w:rsidRPr="00EB3208">
        <w:rPr>
          <w:rFonts w:ascii="Consolas" w:hAnsi="Consolas"/>
          <w:kern w:val="0"/>
          <w:sz w:val="24"/>
          <w:szCs w:val="24"/>
          <w:lang w:val="en-US"/>
          <w14:ligatures w14:val="none"/>
        </w:rPr>
        <w:t>]</w:t>
      </w:r>
    </w:p>
    <w:p w14:paraId="13B33239" w14:textId="77777777" w:rsidR="00EB3208" w:rsidRDefault="00EB3208" w:rsidP="00EB3208">
      <w:pPr>
        <w:wordWrap w:val="0"/>
        <w:spacing w:after="200" w:line="240" w:lineRule="auto"/>
        <w:rPr>
          <w:rFonts w:ascii="Consolas" w:hAnsi="Consolas"/>
          <w:kern w:val="0"/>
          <w:sz w:val="24"/>
          <w:szCs w:val="24"/>
          <w:lang w:val="en-US"/>
          <w14:ligatures w14:val="none"/>
        </w:rPr>
      </w:pPr>
      <w:r w:rsidRPr="00EB3208">
        <w:rPr>
          <w:rFonts w:ascii="Consolas" w:hAnsi="Consolas"/>
          <w:kern w:val="0"/>
          <w:sz w:val="24"/>
          <w:szCs w:val="24"/>
          <w:lang w:val="en-US"/>
          <w14:ligatures w14:val="none"/>
        </w:rPr>
        <w:t xml:space="preserve">      gender  SeniorCitizen Partner Dependents  tenure Phone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Female              0     Yes        Yes       0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Male              0      No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Fe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Female              0     Yes        Yes       0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Fe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Female              0     Yes        Yes       0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Male              0      No        Yes       0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lastRenderedPageBreak/>
        <w:br/>
      </w:r>
      <w:r w:rsidRPr="00EB3208">
        <w:rPr>
          <w:rFonts w:ascii="Consolas" w:hAnsi="Consolas"/>
          <w:kern w:val="0"/>
          <w:sz w:val="24"/>
          <w:szCs w:val="24"/>
          <w:lang w:val="en-US"/>
          <w14:ligatures w14:val="none"/>
        </w:rPr>
        <w:t xml:space="preserve">         MultipleLines InternetService       OnlineSecurity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No phone service             DSL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No              No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No             DSL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Yes              No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No phone service             DSL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No              No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Yes              No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No              No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No              No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Yes             DSL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Yes             DSL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             OnlineBackup     DeviceProtection          TechSupport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No                  Yes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Yes                  Yes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Yes                  Yes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No internet service  No internet service  No internet service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Yes                  Yes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Yes                   No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              StreamingTV      StreamingMovies  Contract PaperlessBilling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Yes                   No  Two year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Yes                  Yes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Yes                   No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No internet service  No internet service  Two year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No internet service  No internet service  One year              Yes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Yes                   No  Two year               </w:t>
      </w:r>
      <w:r w:rsidRPr="00EB3208">
        <w:rPr>
          <w:rFonts w:ascii="Consolas" w:hAnsi="Consolas"/>
          <w:kern w:val="0"/>
          <w:sz w:val="24"/>
          <w:szCs w:val="24"/>
          <w:lang w:val="en-US"/>
          <w14:ligatures w14:val="none"/>
        </w:rPr>
        <w:lastRenderedPageBreak/>
        <w:t xml:space="preserve">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No                   No  Two year              Yes   </w:t>
      </w:r>
      <w:r w:rsidRPr="00EB3208">
        <w:rPr>
          <w:rFonts w:ascii="Consolas" w:hAnsi="Consolas"/>
          <w:i/>
          <w:kern w:val="0"/>
          <w:sz w:val="24"/>
          <w:szCs w:val="24"/>
          <w:lang w:val="en-US"/>
          <w14:ligatures w14:val="none"/>
        </w:rPr>
        <w:br/>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                  PaymentMethod  MonthlyCharges  TotalCharges Churn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88   Bank transfer (automatic)           52.5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753                Mailed check           20.2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936                Mailed check           80.8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082               Mailed check           25.7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1340    Credit card (automatic)           56.0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331               Mailed check           19.8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3826               Mailed check           25.3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4380               Mailed check           20.00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5218               Mailed check           19.70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670               Mailed check           73.35           NaN    No  </w:t>
      </w:r>
      <w:r w:rsidRPr="00EB3208">
        <w:rPr>
          <w:rFonts w:ascii="Consolas" w:hAnsi="Consolas"/>
          <w:i/>
          <w:kern w:val="0"/>
          <w:sz w:val="24"/>
          <w:szCs w:val="24"/>
          <w:lang w:val="en-US"/>
          <w14:ligatures w14:val="none"/>
        </w:rPr>
        <w:br/>
      </w:r>
      <w:r w:rsidRPr="00EB3208">
        <w:rPr>
          <w:rFonts w:ascii="Consolas" w:hAnsi="Consolas"/>
          <w:kern w:val="0"/>
          <w:sz w:val="24"/>
          <w:szCs w:val="24"/>
          <w:lang w:val="en-US"/>
          <w14:ligatures w14:val="none"/>
        </w:rPr>
        <w:t xml:space="preserve">6754  Bank transfer (automatic)           61.90           NaN    No  </w:t>
      </w:r>
    </w:p>
    <w:p w14:paraId="31AC6781" w14:textId="77777777" w:rsidR="00EB3208" w:rsidRPr="00EB3208" w:rsidRDefault="00EB3208" w:rsidP="00EB3208">
      <w:pPr>
        <w:wordWrap w:val="0"/>
        <w:spacing w:after="200" w:line="240" w:lineRule="auto"/>
        <w:rPr>
          <w:rFonts w:ascii="Consolas" w:hAnsi="Consolas"/>
          <w:i/>
          <w:kern w:val="0"/>
          <w:sz w:val="24"/>
          <w:szCs w:val="24"/>
          <w:lang w:val="en-US"/>
          <w14:ligatures w14:val="none"/>
        </w:rPr>
      </w:pPr>
    </w:p>
    <w:p w14:paraId="22667B96" w14:textId="77777777" w:rsidR="00EB3208" w:rsidRPr="00EB3208" w:rsidRDefault="00EB3208" w:rsidP="00EB3208">
      <w:pPr>
        <w:rPr>
          <w:rFonts w:ascii="Aptos" w:hAnsi="Aptos"/>
          <w:b/>
          <w:bCs/>
          <w:sz w:val="28"/>
          <w:szCs w:val="28"/>
          <w:u w:val="single"/>
        </w:rPr>
      </w:pPr>
      <w:r w:rsidRPr="00EB3208">
        <w:rPr>
          <w:rFonts w:ascii="Aptos" w:hAnsi="Aptos"/>
          <w:b/>
          <w:bCs/>
          <w:sz w:val="28"/>
          <w:szCs w:val="28"/>
          <w:u w:val="single"/>
        </w:rPr>
        <w:t>Filling in Missing Data</w:t>
      </w:r>
    </w:p>
    <w:p w14:paraId="509FE2A9" w14:textId="35BD2A36" w:rsidR="00EB3208" w:rsidRDefault="00EB3208" w:rsidP="00EB3208">
      <w:pPr>
        <w:rPr>
          <w:rFonts w:ascii="Aptos" w:hAnsi="Aptos"/>
          <w:sz w:val="28"/>
          <w:szCs w:val="28"/>
        </w:rPr>
      </w:pPr>
      <w:r w:rsidRPr="00EB3208">
        <w:rPr>
          <w:rFonts w:ascii="Aptos" w:hAnsi="Aptos"/>
          <w:sz w:val="28"/>
          <w:szCs w:val="28"/>
        </w:rPr>
        <w:t>To replace or rather "fill in" the null data, you can use the fillna() functio</w:t>
      </w:r>
      <w:r>
        <w:rPr>
          <w:rFonts w:ascii="Aptos" w:hAnsi="Aptos"/>
          <w:sz w:val="28"/>
          <w:szCs w:val="28"/>
        </w:rPr>
        <w:t>n. We fill in the null values with the mean.</w:t>
      </w:r>
    </w:p>
    <w:p w14:paraId="5D6507F3" w14:textId="77777777" w:rsidR="00EB3208" w:rsidRDefault="00EB3208" w:rsidP="00EB3208">
      <w:pPr>
        <w:rPr>
          <w:rFonts w:ascii="Aptos" w:hAnsi="Aptos"/>
          <w:sz w:val="28"/>
          <w:szCs w:val="28"/>
        </w:rPr>
      </w:pPr>
    </w:p>
    <w:p w14:paraId="47DA3148" w14:textId="77777777" w:rsidR="00EB3208" w:rsidRPr="00EB3208" w:rsidRDefault="00EB3208" w:rsidP="00EB3208">
      <w:pPr>
        <w:pStyle w:val="SourceCode"/>
        <w:rPr>
          <w:i w:val="0"/>
        </w:rPr>
      </w:pPr>
      <w:r w:rsidRPr="00EB3208">
        <w:rPr>
          <w:rStyle w:val="NormalTok"/>
        </w:rPr>
        <w:t>data.drop(labels</w:t>
      </w:r>
      <w:r w:rsidRPr="00EB3208">
        <w:rPr>
          <w:rStyle w:val="OperatorTok"/>
        </w:rPr>
        <w:t>=</w:t>
      </w:r>
      <w:r w:rsidRPr="00EB3208">
        <w:rPr>
          <w:rStyle w:val="NormalTok"/>
        </w:rPr>
        <w:t>data[data[</w:t>
      </w:r>
      <w:r w:rsidRPr="00EB3208">
        <w:rPr>
          <w:rStyle w:val="StringTok"/>
        </w:rPr>
        <w:t>"tenure"</w:t>
      </w:r>
      <w:r w:rsidRPr="00EB3208">
        <w:rPr>
          <w:rStyle w:val="NormalTok"/>
        </w:rPr>
        <w:t xml:space="preserve">] </w:t>
      </w:r>
      <w:r w:rsidRPr="00EB3208">
        <w:rPr>
          <w:rStyle w:val="OperatorTok"/>
        </w:rPr>
        <w:t>==</w:t>
      </w:r>
      <w:r w:rsidRPr="00EB3208">
        <w:rPr>
          <w:rStyle w:val="NormalTok"/>
        </w:rPr>
        <w:t xml:space="preserve"> </w:t>
      </w:r>
      <w:r w:rsidRPr="00EB3208">
        <w:rPr>
          <w:rStyle w:val="DecValTok"/>
        </w:rPr>
        <w:t>0</w:t>
      </w:r>
      <w:r w:rsidRPr="00EB3208">
        <w:rPr>
          <w:rStyle w:val="NormalTok"/>
        </w:rPr>
        <w:t xml:space="preserve">].index, axis </w:t>
      </w:r>
      <w:r w:rsidRPr="00EB3208">
        <w:rPr>
          <w:rStyle w:val="OperatorTok"/>
        </w:rPr>
        <w:t>=</w:t>
      </w:r>
      <w:r w:rsidRPr="00EB3208">
        <w:rPr>
          <w:rStyle w:val="NormalTok"/>
        </w:rPr>
        <w:t xml:space="preserve"> </w:t>
      </w:r>
      <w:r w:rsidRPr="00EB3208">
        <w:rPr>
          <w:rStyle w:val="DecValTok"/>
        </w:rPr>
        <w:t>0</w:t>
      </w:r>
      <w:r w:rsidRPr="00EB3208">
        <w:rPr>
          <w:rStyle w:val="NormalTok"/>
        </w:rPr>
        <w:t xml:space="preserve">, inplace </w:t>
      </w:r>
      <w:r w:rsidRPr="00EB3208">
        <w:rPr>
          <w:rStyle w:val="OperatorTok"/>
        </w:rPr>
        <w:t>=</w:t>
      </w:r>
      <w:r w:rsidRPr="00EB3208">
        <w:rPr>
          <w:rStyle w:val="NormalTok"/>
        </w:rPr>
        <w:t xml:space="preserve"> </w:t>
      </w:r>
      <w:r w:rsidRPr="00EB3208">
        <w:rPr>
          <w:rStyle w:val="VariableTok"/>
        </w:rPr>
        <w:t>True</w:t>
      </w:r>
      <w:r w:rsidRPr="00EB3208">
        <w:rPr>
          <w:rStyle w:val="NormalTok"/>
        </w:rPr>
        <w:t>)</w:t>
      </w:r>
    </w:p>
    <w:p w14:paraId="18A17FD5" w14:textId="77777777" w:rsidR="00EB3208" w:rsidRPr="00EB3208" w:rsidRDefault="00EB3208" w:rsidP="00EB3208">
      <w:pPr>
        <w:pStyle w:val="SourceCode"/>
        <w:rPr>
          <w:i w:val="0"/>
        </w:rPr>
      </w:pPr>
      <w:r w:rsidRPr="00EB3208">
        <w:rPr>
          <w:rStyle w:val="NormalTok"/>
        </w:rPr>
        <w:t>data.fillna(data[</w:t>
      </w:r>
      <w:r w:rsidRPr="00EB3208">
        <w:rPr>
          <w:rStyle w:val="StringTok"/>
        </w:rPr>
        <w:t>"TotalCharges"</w:t>
      </w:r>
      <w:r w:rsidRPr="00EB3208">
        <w:rPr>
          <w:rStyle w:val="NormalTok"/>
        </w:rPr>
        <w:t>].mean())</w:t>
      </w:r>
    </w:p>
    <w:p w14:paraId="4ED0E524" w14:textId="77777777" w:rsidR="00EB3208" w:rsidRDefault="00EB3208" w:rsidP="00EB3208">
      <w:pPr>
        <w:rPr>
          <w:rStyle w:val="VerbatimChar"/>
        </w:rPr>
      </w:pPr>
      <w:r w:rsidRPr="00EB3208">
        <w:rPr>
          <w:rStyle w:val="VerbatimChar"/>
          <w:i w:val="0"/>
        </w:rPr>
        <w:t xml:space="preserve">      gender  SeniorCitizen Partner Dependents  tenure PhoneService  \</w:t>
      </w:r>
      <w:r w:rsidRPr="00EB3208">
        <w:br/>
      </w:r>
      <w:r w:rsidRPr="00EB3208">
        <w:rPr>
          <w:rStyle w:val="VerbatimChar"/>
          <w:i w:val="0"/>
        </w:rPr>
        <w:t xml:space="preserve">0     Female              0     Yes         No       1           No   </w:t>
      </w:r>
      <w:r w:rsidRPr="00EB3208">
        <w:br/>
      </w:r>
      <w:r w:rsidRPr="00EB3208">
        <w:rPr>
          <w:rStyle w:val="VerbatimChar"/>
          <w:i w:val="0"/>
        </w:rPr>
        <w:t xml:space="preserve">1       Male              0      No         No      34          Yes   </w:t>
      </w:r>
      <w:r w:rsidRPr="00EB3208">
        <w:br/>
      </w:r>
      <w:r w:rsidRPr="00EB3208">
        <w:rPr>
          <w:rStyle w:val="VerbatimChar"/>
          <w:i w:val="0"/>
        </w:rPr>
        <w:t xml:space="preserve">2       Male              0      No         No       2          Yes   </w:t>
      </w:r>
      <w:r w:rsidRPr="00EB3208">
        <w:br/>
      </w:r>
      <w:r w:rsidRPr="00EB3208">
        <w:rPr>
          <w:rStyle w:val="VerbatimChar"/>
          <w:i w:val="0"/>
        </w:rPr>
        <w:t xml:space="preserve">3       Male              0      No         No      45           No   </w:t>
      </w:r>
      <w:r w:rsidRPr="00EB3208">
        <w:br/>
      </w:r>
      <w:r w:rsidRPr="00EB3208">
        <w:rPr>
          <w:rStyle w:val="VerbatimChar"/>
          <w:i w:val="0"/>
        </w:rPr>
        <w:t xml:space="preserve">4     Female              0      No         No       2          Yes   </w:t>
      </w:r>
      <w:r w:rsidRPr="00EB3208">
        <w:br/>
      </w:r>
      <w:r w:rsidRPr="00EB3208">
        <w:rPr>
          <w:rStyle w:val="VerbatimChar"/>
          <w:i w:val="0"/>
        </w:rPr>
        <w:t xml:space="preserve">...      ...            ...     ...        ...     ...          ...   </w:t>
      </w:r>
      <w:r w:rsidRPr="00EB3208">
        <w:br/>
      </w:r>
      <w:r w:rsidRPr="00EB3208">
        <w:rPr>
          <w:rStyle w:val="VerbatimChar"/>
          <w:i w:val="0"/>
        </w:rPr>
        <w:t xml:space="preserve">7038    Male              0     Yes        Yes      24          Yes   </w:t>
      </w:r>
      <w:r w:rsidRPr="00EB3208">
        <w:br/>
      </w:r>
      <w:r w:rsidRPr="00EB3208">
        <w:rPr>
          <w:rStyle w:val="VerbatimChar"/>
          <w:i w:val="0"/>
        </w:rPr>
        <w:t xml:space="preserve">7039  Female              0     Yes        Yes      72          Yes   </w:t>
      </w:r>
      <w:r w:rsidRPr="00EB3208">
        <w:br/>
      </w:r>
      <w:r w:rsidRPr="00EB3208">
        <w:rPr>
          <w:rStyle w:val="VerbatimChar"/>
          <w:i w:val="0"/>
        </w:rPr>
        <w:t xml:space="preserve">7040  Female              0     Yes        Yes      11           No   </w:t>
      </w:r>
      <w:r w:rsidRPr="00EB3208">
        <w:br/>
      </w:r>
      <w:r w:rsidRPr="00EB3208">
        <w:rPr>
          <w:rStyle w:val="VerbatimChar"/>
          <w:i w:val="0"/>
        </w:rPr>
        <w:t xml:space="preserve">7041    Male              1     Yes         No       4          Yes   </w:t>
      </w:r>
      <w:r w:rsidRPr="00EB3208">
        <w:br/>
      </w:r>
      <w:r w:rsidRPr="00EB3208">
        <w:rPr>
          <w:rStyle w:val="VerbatimChar"/>
          <w:i w:val="0"/>
        </w:rPr>
        <w:t xml:space="preserve">7042    Male              0      No         No      66          Yes   </w:t>
      </w:r>
      <w:r w:rsidRPr="00EB3208">
        <w:br/>
      </w:r>
      <w:r w:rsidRPr="00EB3208">
        <w:br/>
      </w:r>
      <w:r w:rsidRPr="00EB3208">
        <w:rPr>
          <w:rStyle w:val="VerbatimChar"/>
          <w:i w:val="0"/>
        </w:rPr>
        <w:t xml:space="preserve">         MultipleLines InternetService OnlineSecurity OnlineBackup  \</w:t>
      </w:r>
      <w:r w:rsidRPr="00EB3208">
        <w:br/>
      </w:r>
      <w:r w:rsidRPr="00EB3208">
        <w:rPr>
          <w:rStyle w:val="VerbatimChar"/>
          <w:i w:val="0"/>
        </w:rPr>
        <w:t xml:space="preserve">0     No phone service             DSL             No          Yes   </w:t>
      </w:r>
      <w:r w:rsidRPr="00EB3208">
        <w:br/>
      </w:r>
      <w:r w:rsidRPr="00EB3208">
        <w:rPr>
          <w:rStyle w:val="VerbatimChar"/>
          <w:i w:val="0"/>
        </w:rPr>
        <w:t xml:space="preserve">1                   No             DSL            Yes           No   </w:t>
      </w:r>
      <w:r w:rsidRPr="00EB3208">
        <w:br/>
      </w:r>
      <w:r w:rsidRPr="00EB3208">
        <w:rPr>
          <w:rStyle w:val="VerbatimChar"/>
          <w:i w:val="0"/>
        </w:rPr>
        <w:lastRenderedPageBreak/>
        <w:t xml:space="preserve">2                   No             DSL            Yes          Yes   </w:t>
      </w:r>
      <w:r w:rsidRPr="00EB3208">
        <w:br/>
      </w:r>
      <w:r w:rsidRPr="00EB3208">
        <w:rPr>
          <w:rStyle w:val="VerbatimChar"/>
          <w:i w:val="0"/>
        </w:rPr>
        <w:t xml:space="preserve">3     No phone service             DSL            Yes           No   </w:t>
      </w:r>
      <w:r w:rsidRPr="00EB3208">
        <w:br/>
      </w:r>
      <w:r w:rsidRPr="00EB3208">
        <w:rPr>
          <w:rStyle w:val="VerbatimChar"/>
          <w:i w:val="0"/>
        </w:rPr>
        <w:t xml:space="preserve">4                   No     Fiber optic             No           No   </w:t>
      </w:r>
      <w:r w:rsidRPr="00EB3208">
        <w:br/>
      </w:r>
      <w:r w:rsidRPr="00EB3208">
        <w:rPr>
          <w:rStyle w:val="VerbatimChar"/>
          <w:i w:val="0"/>
        </w:rPr>
        <w:t xml:space="preserve">...                ...             ...            ...          ...   </w:t>
      </w:r>
      <w:r w:rsidRPr="00EB3208">
        <w:br/>
      </w:r>
      <w:r w:rsidRPr="00EB3208">
        <w:rPr>
          <w:rStyle w:val="VerbatimChar"/>
          <w:i w:val="0"/>
        </w:rPr>
        <w:t xml:space="preserve">7038               Yes             DSL            Yes           No   </w:t>
      </w:r>
      <w:r w:rsidRPr="00EB3208">
        <w:br/>
      </w:r>
      <w:r w:rsidRPr="00EB3208">
        <w:rPr>
          <w:rStyle w:val="VerbatimChar"/>
          <w:i w:val="0"/>
        </w:rPr>
        <w:t xml:space="preserve">7039               Yes     Fiber optic             No          Yes   </w:t>
      </w:r>
      <w:r w:rsidRPr="00EB3208">
        <w:br/>
      </w:r>
      <w:r w:rsidRPr="00EB3208">
        <w:rPr>
          <w:rStyle w:val="VerbatimChar"/>
          <w:i w:val="0"/>
        </w:rPr>
        <w:t xml:space="preserve">7040  No phone service             DSL            Yes           No   </w:t>
      </w:r>
      <w:r w:rsidRPr="00EB3208">
        <w:br/>
      </w:r>
      <w:r w:rsidRPr="00EB3208">
        <w:rPr>
          <w:rStyle w:val="VerbatimChar"/>
          <w:i w:val="0"/>
        </w:rPr>
        <w:t xml:space="preserve">7041               Yes     Fiber optic             No           No   </w:t>
      </w:r>
      <w:r w:rsidRPr="00EB3208">
        <w:br/>
      </w:r>
      <w:r w:rsidRPr="00EB3208">
        <w:rPr>
          <w:rStyle w:val="VerbatimChar"/>
          <w:i w:val="0"/>
        </w:rPr>
        <w:t xml:space="preserve">7042                No     Fiber optic            Yes           No   </w:t>
      </w:r>
      <w:r w:rsidRPr="00EB3208">
        <w:br/>
      </w:r>
      <w:r w:rsidRPr="00EB3208">
        <w:br/>
      </w:r>
      <w:r w:rsidRPr="00EB3208">
        <w:rPr>
          <w:rStyle w:val="VerbatimChar"/>
          <w:i w:val="0"/>
        </w:rPr>
        <w:t xml:space="preserve">     DeviceProtection TechSupport StreamingTV StreamingMovies        Contract  \</w:t>
      </w:r>
      <w:r w:rsidRPr="00EB3208">
        <w:br/>
      </w:r>
      <w:r w:rsidRPr="00EB3208">
        <w:rPr>
          <w:rStyle w:val="VerbatimChar"/>
          <w:i w:val="0"/>
        </w:rPr>
        <w:t xml:space="preserve">0                  No          No          No              No  Month-to-month   </w:t>
      </w:r>
      <w:r w:rsidRPr="00EB3208">
        <w:br/>
      </w:r>
      <w:r w:rsidRPr="00EB3208">
        <w:rPr>
          <w:rStyle w:val="VerbatimChar"/>
          <w:i w:val="0"/>
        </w:rPr>
        <w:t xml:space="preserve">1                 Yes          No          No              No        One year   </w:t>
      </w:r>
      <w:r w:rsidRPr="00EB3208">
        <w:br/>
      </w:r>
      <w:r w:rsidRPr="00EB3208">
        <w:rPr>
          <w:rStyle w:val="VerbatimChar"/>
          <w:i w:val="0"/>
        </w:rPr>
        <w:t xml:space="preserve">2                  No          No          No              No  Month-to-month   </w:t>
      </w:r>
      <w:r w:rsidRPr="00EB3208">
        <w:br/>
      </w:r>
      <w:r w:rsidRPr="00EB3208">
        <w:rPr>
          <w:rStyle w:val="VerbatimChar"/>
          <w:i w:val="0"/>
        </w:rPr>
        <w:t xml:space="preserve">3                 Yes         Yes          No              No        One year   </w:t>
      </w:r>
      <w:r w:rsidRPr="00EB3208">
        <w:br/>
      </w:r>
      <w:r w:rsidRPr="00EB3208">
        <w:rPr>
          <w:rStyle w:val="VerbatimChar"/>
          <w:i w:val="0"/>
        </w:rPr>
        <w:t xml:space="preserve">4                  No          No          No              No  Month-to-month   </w:t>
      </w:r>
      <w:r w:rsidRPr="00EB3208">
        <w:br/>
      </w:r>
      <w:r w:rsidRPr="00EB3208">
        <w:rPr>
          <w:rStyle w:val="VerbatimChar"/>
          <w:i w:val="0"/>
        </w:rPr>
        <w:t xml:space="preserve">...               ...         ...         ...             ...             ...   </w:t>
      </w:r>
      <w:r w:rsidRPr="00EB3208">
        <w:br/>
      </w:r>
      <w:r w:rsidRPr="00EB3208">
        <w:rPr>
          <w:rStyle w:val="VerbatimChar"/>
          <w:i w:val="0"/>
        </w:rPr>
        <w:t xml:space="preserve">7038              Yes         Yes         Yes             Yes        One year   </w:t>
      </w:r>
      <w:r w:rsidRPr="00EB3208">
        <w:br/>
      </w:r>
      <w:r w:rsidRPr="00EB3208">
        <w:rPr>
          <w:rStyle w:val="VerbatimChar"/>
          <w:i w:val="0"/>
        </w:rPr>
        <w:t xml:space="preserve">7039              Yes          No         Yes             Yes        One year   </w:t>
      </w:r>
      <w:r w:rsidRPr="00EB3208">
        <w:br/>
      </w:r>
      <w:r w:rsidRPr="00EB3208">
        <w:rPr>
          <w:rStyle w:val="VerbatimChar"/>
          <w:i w:val="0"/>
        </w:rPr>
        <w:t xml:space="preserve">7040               No          No          No              No  Month-to-month   </w:t>
      </w:r>
      <w:r w:rsidRPr="00EB3208">
        <w:br/>
      </w:r>
      <w:r w:rsidRPr="00EB3208">
        <w:rPr>
          <w:rStyle w:val="VerbatimChar"/>
          <w:i w:val="0"/>
        </w:rPr>
        <w:t xml:space="preserve">7041               No          No          No              No  Month-to-month   </w:t>
      </w:r>
      <w:r w:rsidRPr="00EB3208">
        <w:br/>
      </w:r>
      <w:r w:rsidRPr="00EB3208">
        <w:rPr>
          <w:rStyle w:val="VerbatimChar"/>
          <w:i w:val="0"/>
        </w:rPr>
        <w:t xml:space="preserve">7042              Yes         Yes         Yes             Yes        Two year   </w:t>
      </w:r>
      <w:r w:rsidRPr="00EB3208">
        <w:br/>
      </w:r>
      <w:r w:rsidRPr="00EB3208">
        <w:br/>
      </w:r>
      <w:r w:rsidRPr="00EB3208">
        <w:rPr>
          <w:rStyle w:val="VerbatimChar"/>
          <w:i w:val="0"/>
        </w:rPr>
        <w:t xml:space="preserve">     PaperlessBilling              PaymentMethod  MonthlyCharges  \</w:t>
      </w:r>
      <w:r w:rsidRPr="00EB3208">
        <w:br/>
      </w:r>
      <w:r w:rsidRPr="00EB3208">
        <w:rPr>
          <w:rStyle w:val="VerbatimChar"/>
          <w:i w:val="0"/>
        </w:rPr>
        <w:t xml:space="preserve">0                 Yes           Electronic check           29.85   </w:t>
      </w:r>
      <w:r w:rsidRPr="00EB3208">
        <w:br/>
      </w:r>
      <w:r w:rsidRPr="00EB3208">
        <w:rPr>
          <w:rStyle w:val="VerbatimChar"/>
          <w:i w:val="0"/>
        </w:rPr>
        <w:t xml:space="preserve">1                  No               Mailed check           56.95   </w:t>
      </w:r>
      <w:r w:rsidRPr="00EB3208">
        <w:br/>
      </w:r>
      <w:r w:rsidRPr="00EB3208">
        <w:rPr>
          <w:rStyle w:val="VerbatimChar"/>
          <w:i w:val="0"/>
        </w:rPr>
        <w:t xml:space="preserve">2                 Yes               Mailed check           53.85   </w:t>
      </w:r>
      <w:r w:rsidRPr="00EB3208">
        <w:br/>
      </w:r>
      <w:r w:rsidRPr="00EB3208">
        <w:rPr>
          <w:rStyle w:val="VerbatimChar"/>
          <w:i w:val="0"/>
        </w:rPr>
        <w:t xml:space="preserve">3                  No  Bank transfer (automatic)           42.30   </w:t>
      </w:r>
      <w:r w:rsidRPr="00EB3208">
        <w:br/>
      </w:r>
      <w:r w:rsidRPr="00EB3208">
        <w:rPr>
          <w:rStyle w:val="VerbatimChar"/>
          <w:i w:val="0"/>
        </w:rPr>
        <w:t xml:space="preserve">4                 Yes           Electronic check           70.70   </w:t>
      </w:r>
      <w:r w:rsidRPr="00EB3208">
        <w:br/>
      </w:r>
      <w:r w:rsidRPr="00EB3208">
        <w:rPr>
          <w:rStyle w:val="VerbatimChar"/>
          <w:i w:val="0"/>
        </w:rPr>
        <w:t xml:space="preserve">...               ...                        ...             ...   </w:t>
      </w:r>
      <w:r w:rsidRPr="00EB3208">
        <w:br/>
      </w:r>
      <w:r w:rsidRPr="00EB3208">
        <w:rPr>
          <w:rStyle w:val="VerbatimChar"/>
          <w:i w:val="0"/>
        </w:rPr>
        <w:t xml:space="preserve">7038              Yes               Mailed check           84.80   </w:t>
      </w:r>
      <w:r w:rsidRPr="00EB3208">
        <w:br/>
      </w:r>
      <w:r w:rsidRPr="00EB3208">
        <w:rPr>
          <w:rStyle w:val="VerbatimChar"/>
          <w:i w:val="0"/>
        </w:rPr>
        <w:t xml:space="preserve">7039              Yes    Credit card (automatic)          103.20   </w:t>
      </w:r>
      <w:r w:rsidRPr="00EB3208">
        <w:br/>
      </w:r>
      <w:r w:rsidRPr="00EB3208">
        <w:rPr>
          <w:rStyle w:val="VerbatimChar"/>
          <w:i w:val="0"/>
        </w:rPr>
        <w:t xml:space="preserve">7040              Yes           Electronic check           29.60   </w:t>
      </w:r>
      <w:r w:rsidRPr="00EB3208">
        <w:br/>
      </w:r>
      <w:r w:rsidRPr="00EB3208">
        <w:rPr>
          <w:rStyle w:val="VerbatimChar"/>
          <w:i w:val="0"/>
        </w:rPr>
        <w:t xml:space="preserve">7041              Yes               Mailed check           74.40   </w:t>
      </w:r>
      <w:r w:rsidRPr="00EB3208">
        <w:br/>
      </w:r>
      <w:r w:rsidRPr="00EB3208">
        <w:rPr>
          <w:rStyle w:val="VerbatimChar"/>
          <w:i w:val="0"/>
        </w:rPr>
        <w:lastRenderedPageBreak/>
        <w:t xml:space="preserve">7042              Yes  Bank transfer (automatic)          105.65   </w:t>
      </w:r>
      <w:r w:rsidRPr="00EB3208">
        <w:br/>
      </w:r>
      <w:r w:rsidRPr="00EB3208">
        <w:br/>
      </w:r>
      <w:r w:rsidRPr="00EB3208">
        <w:rPr>
          <w:rStyle w:val="VerbatimChar"/>
          <w:i w:val="0"/>
        </w:rPr>
        <w:t xml:space="preserve">      TotalCharges Churn  </w:t>
      </w:r>
      <w:r w:rsidRPr="00EB3208">
        <w:br/>
      </w:r>
      <w:r w:rsidRPr="00EB3208">
        <w:rPr>
          <w:rStyle w:val="VerbatimChar"/>
          <w:i w:val="0"/>
        </w:rPr>
        <w:t xml:space="preserve">0            29.85    No  </w:t>
      </w:r>
      <w:r w:rsidRPr="00EB3208">
        <w:br/>
      </w:r>
      <w:r w:rsidRPr="00EB3208">
        <w:rPr>
          <w:rStyle w:val="VerbatimChar"/>
          <w:i w:val="0"/>
        </w:rPr>
        <w:t xml:space="preserve">1          1889.50    No  </w:t>
      </w:r>
      <w:r w:rsidRPr="00EB3208">
        <w:br/>
      </w:r>
      <w:r w:rsidRPr="00EB3208">
        <w:rPr>
          <w:rStyle w:val="VerbatimChar"/>
          <w:i w:val="0"/>
        </w:rPr>
        <w:t xml:space="preserve">2           108.15   Yes  </w:t>
      </w:r>
      <w:r w:rsidRPr="00EB3208">
        <w:br/>
      </w:r>
      <w:r w:rsidRPr="00EB3208">
        <w:rPr>
          <w:rStyle w:val="VerbatimChar"/>
          <w:i w:val="0"/>
        </w:rPr>
        <w:t xml:space="preserve">3          1840.75    No  </w:t>
      </w:r>
      <w:r w:rsidRPr="00EB3208">
        <w:br/>
      </w:r>
      <w:r w:rsidRPr="00EB3208">
        <w:rPr>
          <w:rStyle w:val="VerbatimChar"/>
          <w:i w:val="0"/>
        </w:rPr>
        <w:t xml:space="preserve">4           151.65   Yes  </w:t>
      </w:r>
      <w:r w:rsidRPr="00EB3208">
        <w:br/>
      </w:r>
      <w:r w:rsidRPr="00EB3208">
        <w:rPr>
          <w:rStyle w:val="VerbatimChar"/>
          <w:i w:val="0"/>
        </w:rPr>
        <w:t xml:space="preserve">...            ...   ...  </w:t>
      </w:r>
      <w:r w:rsidRPr="00EB3208">
        <w:br/>
      </w:r>
      <w:r w:rsidRPr="00EB3208">
        <w:rPr>
          <w:rStyle w:val="VerbatimChar"/>
          <w:i w:val="0"/>
        </w:rPr>
        <w:t xml:space="preserve">7038       1990.50    No  </w:t>
      </w:r>
      <w:r w:rsidRPr="00EB3208">
        <w:br/>
      </w:r>
      <w:r w:rsidRPr="00EB3208">
        <w:rPr>
          <w:rStyle w:val="VerbatimChar"/>
          <w:i w:val="0"/>
        </w:rPr>
        <w:t xml:space="preserve">7039       7362.90    No  </w:t>
      </w:r>
      <w:r w:rsidRPr="00EB3208">
        <w:br/>
      </w:r>
      <w:r w:rsidRPr="00EB3208">
        <w:rPr>
          <w:rStyle w:val="VerbatimChar"/>
          <w:i w:val="0"/>
        </w:rPr>
        <w:t xml:space="preserve">7040        346.45    No  </w:t>
      </w:r>
      <w:r w:rsidRPr="00EB3208">
        <w:br/>
      </w:r>
      <w:r w:rsidRPr="00EB3208">
        <w:rPr>
          <w:rStyle w:val="VerbatimChar"/>
          <w:i w:val="0"/>
        </w:rPr>
        <w:t xml:space="preserve">7041        306.60   Yes  </w:t>
      </w:r>
      <w:r w:rsidRPr="00EB3208">
        <w:br/>
      </w:r>
      <w:r w:rsidRPr="00EB3208">
        <w:rPr>
          <w:rStyle w:val="VerbatimChar"/>
          <w:i w:val="0"/>
        </w:rPr>
        <w:t>7042       6844.50    No</w:t>
      </w:r>
      <w:r>
        <w:rPr>
          <w:rStyle w:val="VerbatimChar"/>
        </w:rPr>
        <w:t xml:space="preserve">  </w:t>
      </w:r>
    </w:p>
    <w:p w14:paraId="1E6F4125" w14:textId="77777777" w:rsidR="00EB3208" w:rsidRDefault="00EB3208">
      <w:pPr>
        <w:rPr>
          <w:rStyle w:val="VerbatimChar"/>
        </w:rPr>
      </w:pPr>
      <w:r>
        <w:rPr>
          <w:rStyle w:val="VerbatimChar"/>
        </w:rPr>
        <w:br w:type="page"/>
      </w:r>
    </w:p>
    <w:p w14:paraId="2B29FE07" w14:textId="14A8DDE9" w:rsidR="00EB3208" w:rsidRDefault="00EB3208" w:rsidP="00EB3208">
      <w:pPr>
        <w:rPr>
          <w:rFonts w:ascii="Aptos" w:hAnsi="Aptos"/>
          <w:b/>
          <w:bCs/>
          <w:sz w:val="28"/>
          <w:szCs w:val="28"/>
          <w:u w:val="single"/>
        </w:rPr>
      </w:pPr>
      <w:r w:rsidRPr="00EB3208">
        <w:rPr>
          <w:rFonts w:ascii="Aptos" w:hAnsi="Aptos"/>
          <w:b/>
          <w:bCs/>
          <w:sz w:val="28"/>
          <w:szCs w:val="28"/>
          <w:u w:val="single"/>
        </w:rPr>
        <w:lastRenderedPageBreak/>
        <w:t>Introduction to IBM Cognos Analytics</w:t>
      </w:r>
      <w:r>
        <w:rPr>
          <w:rFonts w:ascii="Aptos" w:hAnsi="Aptos"/>
          <w:b/>
          <w:bCs/>
          <w:sz w:val="28"/>
          <w:szCs w:val="28"/>
          <w:u w:val="single"/>
        </w:rPr>
        <w:t>:</w:t>
      </w:r>
    </w:p>
    <w:p w14:paraId="5259EFE6" w14:textId="77777777" w:rsidR="00EB3208" w:rsidRPr="00EB3208" w:rsidRDefault="00EB3208" w:rsidP="00EB3208">
      <w:pPr>
        <w:rPr>
          <w:rFonts w:ascii="Aptos" w:hAnsi="Aptos"/>
          <w:b/>
          <w:bCs/>
          <w:sz w:val="28"/>
          <w:szCs w:val="28"/>
          <w:u w:val="single"/>
        </w:rPr>
      </w:pPr>
    </w:p>
    <w:p w14:paraId="525F9597" w14:textId="023DF217" w:rsidR="00EB3208" w:rsidRPr="00EB3208" w:rsidRDefault="00EB3208" w:rsidP="00EB3208">
      <w:pPr>
        <w:jc w:val="both"/>
        <w:rPr>
          <w:rFonts w:ascii="Aptos" w:hAnsi="Aptos"/>
          <w:sz w:val="28"/>
          <w:szCs w:val="28"/>
        </w:rPr>
      </w:pPr>
      <w:r w:rsidRPr="00EB3208">
        <w:rPr>
          <w:rFonts w:ascii="Aptos" w:hAnsi="Aptos"/>
          <w:sz w:val="28"/>
          <w:szCs w:val="28"/>
        </w:rPr>
        <w:t>IBM Cognos Analytics is a powerful business intelligence tool that enables organizations to gain actionable insights from their data, make data-driven decisions, and improve</w:t>
      </w:r>
      <w:r w:rsidR="00907520">
        <w:rPr>
          <w:rFonts w:ascii="Aptos" w:hAnsi="Aptos"/>
          <w:sz w:val="28"/>
          <w:szCs w:val="28"/>
        </w:rPr>
        <w:t xml:space="preserve"> </w:t>
      </w:r>
      <w:r w:rsidRPr="00EB3208">
        <w:rPr>
          <w:rFonts w:ascii="Aptos" w:hAnsi="Aptos"/>
          <w:sz w:val="28"/>
          <w:szCs w:val="28"/>
        </w:rPr>
        <w:t>business performance their totality. It allows businesses to visually analyze data, create interactive dashboards, and generate meaningful reports.</w:t>
      </w:r>
    </w:p>
    <w:p w14:paraId="56960C7B" w14:textId="77777777" w:rsidR="00907520" w:rsidRDefault="00EB3208" w:rsidP="00EB3208">
      <w:pPr>
        <w:jc w:val="both"/>
        <w:rPr>
          <w:rFonts w:ascii="Aptos" w:hAnsi="Aptos"/>
          <w:sz w:val="28"/>
          <w:szCs w:val="28"/>
        </w:rPr>
      </w:pPr>
      <w:r w:rsidRPr="00EB3208">
        <w:rPr>
          <w:rFonts w:ascii="Aptos" w:hAnsi="Aptos"/>
          <w:sz w:val="28"/>
          <w:szCs w:val="28"/>
        </w:rPr>
        <w:t xml:space="preserve">With powerful features and capabilities, IBM Cognos Analytics is an ideal solution for </w:t>
      </w:r>
      <w:r w:rsidR="00907520" w:rsidRPr="00EB3208">
        <w:rPr>
          <w:rFonts w:ascii="Aptos" w:hAnsi="Aptos"/>
          <w:sz w:val="28"/>
          <w:szCs w:val="28"/>
        </w:rPr>
        <w:t>analysing</w:t>
      </w:r>
      <w:r w:rsidRPr="00EB3208">
        <w:rPr>
          <w:rFonts w:ascii="Aptos" w:hAnsi="Aptos"/>
          <w:sz w:val="28"/>
          <w:szCs w:val="28"/>
        </w:rPr>
        <w:t xml:space="preserve"> and minimizing disruptions. By leveraging advanced analytics and reporting capabilities, businesses can uncover valuable insights into customer </w:t>
      </w:r>
      <w:r w:rsidR="00907520" w:rsidRPr="00EB3208">
        <w:rPr>
          <w:rFonts w:ascii="Aptos" w:hAnsi="Aptos"/>
          <w:sz w:val="28"/>
          <w:szCs w:val="28"/>
        </w:rPr>
        <w:t>behaviour</w:t>
      </w:r>
      <w:r w:rsidRPr="00EB3208">
        <w:rPr>
          <w:rFonts w:ascii="Aptos" w:hAnsi="Aptos"/>
          <w:sz w:val="28"/>
          <w:szCs w:val="28"/>
        </w:rPr>
        <w:t>, preferences, and trends to proactively manage churn and improve ability to retain customers.</w:t>
      </w:r>
    </w:p>
    <w:p w14:paraId="36052353" w14:textId="77777777" w:rsidR="00907520" w:rsidRPr="00907520" w:rsidRDefault="00EB3208" w:rsidP="00907520">
      <w:pPr>
        <w:jc w:val="both"/>
        <w:rPr>
          <w:rFonts w:ascii="Aptos" w:hAnsi="Aptos"/>
          <w:b/>
          <w:bCs/>
          <w:sz w:val="28"/>
          <w:szCs w:val="28"/>
          <w:u w:val="single"/>
        </w:rPr>
      </w:pPr>
      <w:r>
        <w:br/>
      </w:r>
      <w:r w:rsidR="00907520" w:rsidRPr="00907520">
        <w:rPr>
          <w:rFonts w:ascii="Aptos" w:hAnsi="Aptos"/>
          <w:b/>
          <w:bCs/>
          <w:sz w:val="28"/>
          <w:szCs w:val="28"/>
          <w:u w:val="single"/>
        </w:rPr>
        <w:t>Leverage IBM Cognos Analytics to retain customers</w:t>
      </w:r>
    </w:p>
    <w:p w14:paraId="7E28E63D" w14:textId="7436C3A1" w:rsidR="00907520" w:rsidRPr="00907520" w:rsidRDefault="00907520" w:rsidP="00907520">
      <w:pPr>
        <w:jc w:val="both"/>
        <w:rPr>
          <w:rFonts w:ascii="Aptos" w:hAnsi="Aptos"/>
          <w:sz w:val="28"/>
          <w:szCs w:val="28"/>
        </w:rPr>
      </w:pPr>
      <w:r w:rsidRPr="00907520">
        <w:rPr>
          <w:rFonts w:ascii="Aptos" w:hAnsi="Aptos"/>
          <w:sz w:val="28"/>
          <w:szCs w:val="28"/>
        </w:rPr>
        <w:t>IBM Cognos Analytics offers many features and functionality specifically designed to improve customer retention. Through interactive dashboards, businesses can monitor in real time, visualize trends, and track the effectiveness of loyalty initiatives.</w:t>
      </w:r>
    </w:p>
    <w:p w14:paraId="15122F6A" w14:textId="580FEED2" w:rsidR="00907520" w:rsidRPr="00907520" w:rsidRDefault="00907520" w:rsidP="00907520">
      <w:pPr>
        <w:jc w:val="both"/>
        <w:rPr>
          <w:rFonts w:ascii="Aptos" w:hAnsi="Aptos"/>
          <w:sz w:val="28"/>
          <w:szCs w:val="28"/>
        </w:rPr>
      </w:pPr>
      <w:r w:rsidRPr="00907520">
        <w:rPr>
          <w:rFonts w:ascii="Aptos" w:hAnsi="Aptos"/>
          <w:sz w:val="28"/>
          <w:szCs w:val="28"/>
        </w:rPr>
        <w:t>Additionally, IBM Cognos Analytics enables businesses to perform advanced predictive analytics to predict and prevent disruptions. By creating sophisticated models that incorporate many different customer attributes and behaviours, businesses can proactively identify customers at risk of churn and take appropriate action to retain them.</w:t>
      </w:r>
    </w:p>
    <w:p w14:paraId="3BDFCE7F" w14:textId="0734D63D" w:rsidR="00EB3208" w:rsidRDefault="00907520" w:rsidP="00907520">
      <w:pPr>
        <w:jc w:val="both"/>
        <w:rPr>
          <w:rFonts w:ascii="Aptos" w:hAnsi="Aptos"/>
          <w:sz w:val="28"/>
          <w:szCs w:val="28"/>
        </w:rPr>
      </w:pPr>
      <w:r w:rsidRPr="00907520">
        <w:rPr>
          <w:rFonts w:ascii="Aptos" w:hAnsi="Aptos"/>
          <w:sz w:val="28"/>
          <w:szCs w:val="28"/>
        </w:rPr>
        <w:t xml:space="preserve"> Through integration with other CRM and marketing automation platforms, IBM Cognos Analytics enables businesses to deploy automated campaigns to build customer loyalty.</w:t>
      </w:r>
    </w:p>
    <w:p w14:paraId="48E12E79" w14:textId="7597E6CE" w:rsidR="00907520" w:rsidRPr="00907520" w:rsidRDefault="00907520" w:rsidP="00907520">
      <w:pPr>
        <w:rPr>
          <w:rFonts w:ascii="Aptos" w:hAnsi="Aptos"/>
          <w:b/>
          <w:bCs/>
          <w:sz w:val="28"/>
          <w:szCs w:val="28"/>
          <w:u w:val="single"/>
        </w:rPr>
      </w:pPr>
      <w:r w:rsidRPr="00907520">
        <w:rPr>
          <w:rFonts w:ascii="Aptos" w:hAnsi="Aptos"/>
          <w:b/>
          <w:bCs/>
          <w:sz w:val="28"/>
          <w:szCs w:val="28"/>
          <w:u w:val="single"/>
        </w:rPr>
        <w:t>Analyze customer behaviour patterns with IBM Cognos Analytics</w:t>
      </w:r>
    </w:p>
    <w:p w14:paraId="01C0B566" w14:textId="0638084C" w:rsidR="00907520" w:rsidRPr="00907520" w:rsidRDefault="00907520" w:rsidP="00907520">
      <w:pPr>
        <w:jc w:val="both"/>
        <w:rPr>
          <w:rFonts w:ascii="Aptos" w:hAnsi="Aptos"/>
          <w:sz w:val="28"/>
          <w:szCs w:val="28"/>
        </w:rPr>
      </w:pPr>
      <w:r w:rsidRPr="00907520">
        <w:rPr>
          <w:rFonts w:ascii="Aptos" w:hAnsi="Aptos"/>
          <w:sz w:val="28"/>
          <w:szCs w:val="28"/>
        </w:rPr>
        <w:t>Understanding customer behavioural patterns is key to reducing churn. IBM Cognos Analytics allows businesses to analyze customer interactions across different channels, such as website visits, social media engagement, and email communications.</w:t>
      </w:r>
    </w:p>
    <w:p w14:paraId="28C57B20" w14:textId="0B34BD00" w:rsidR="00E304CB" w:rsidRDefault="00907520" w:rsidP="00907520">
      <w:pPr>
        <w:jc w:val="both"/>
        <w:rPr>
          <w:rFonts w:ascii="Aptos" w:hAnsi="Aptos"/>
          <w:sz w:val="28"/>
          <w:szCs w:val="28"/>
        </w:rPr>
      </w:pPr>
      <w:r w:rsidRPr="00907520">
        <w:rPr>
          <w:rFonts w:ascii="Aptos" w:hAnsi="Aptos"/>
          <w:sz w:val="28"/>
          <w:szCs w:val="28"/>
        </w:rPr>
        <w:t xml:space="preserve">By integrating and analysing these omnichannel touchpoints, businesses can identify customer preferences, concerns, and problems. This customer </w:t>
      </w:r>
      <w:r w:rsidRPr="00907520">
        <w:rPr>
          <w:rFonts w:ascii="Aptos" w:hAnsi="Aptos"/>
          <w:sz w:val="28"/>
          <w:szCs w:val="28"/>
        </w:rPr>
        <w:lastRenderedPageBreak/>
        <w:t>information can be used to tailor marketing strategies, product offerings and customer service interactions, effectively improving customer satisfaction and reducing churn.</w:t>
      </w:r>
    </w:p>
    <w:p w14:paraId="2EDAD950" w14:textId="77777777" w:rsidR="006A4DA6" w:rsidRPr="006A4DA6" w:rsidRDefault="006A4DA6" w:rsidP="006A4DA6">
      <w:pPr>
        <w:jc w:val="both"/>
        <w:rPr>
          <w:rFonts w:ascii="Aptos" w:hAnsi="Aptos"/>
          <w:b/>
          <w:bCs/>
          <w:sz w:val="28"/>
          <w:szCs w:val="28"/>
          <w:u w:val="single"/>
        </w:rPr>
      </w:pPr>
      <w:r w:rsidRPr="006A4DA6">
        <w:rPr>
          <w:rFonts w:ascii="Aptos" w:hAnsi="Aptos"/>
          <w:b/>
          <w:bCs/>
          <w:sz w:val="28"/>
          <w:szCs w:val="28"/>
          <w:u w:val="single"/>
        </w:rPr>
        <w:t>Leverage Data Visualization in Churn Analytics with IBM Cognos Analytics</w:t>
      </w:r>
    </w:p>
    <w:p w14:paraId="38EBD055" w14:textId="37A24735" w:rsidR="006A4DA6" w:rsidRDefault="006A4DA6" w:rsidP="006A4DA6">
      <w:pPr>
        <w:jc w:val="both"/>
        <w:rPr>
          <w:rFonts w:ascii="Aptos" w:hAnsi="Aptos"/>
          <w:sz w:val="28"/>
          <w:szCs w:val="28"/>
        </w:rPr>
      </w:pPr>
      <w:r w:rsidRPr="006A4DA6">
        <w:rPr>
          <w:rFonts w:ascii="Aptos" w:hAnsi="Aptos"/>
          <w:sz w:val="28"/>
          <w:szCs w:val="28"/>
        </w:rPr>
        <w:t>Data visualization is a powerful technique for understanding complex data and communicating information effectively. IBM Cognos Analytics offers many visualization options, including charts, graphs, and interactive heat maps.</w:t>
      </w:r>
    </w:p>
    <w:p w14:paraId="61DE1ABA" w14:textId="0E8FACFB" w:rsidR="006A4DA6" w:rsidRPr="006A4DA6" w:rsidRDefault="006A4DA6" w:rsidP="006A4DA6">
      <w:pPr>
        <w:jc w:val="both"/>
        <w:rPr>
          <w:rFonts w:ascii="Aptos" w:hAnsi="Aptos"/>
          <w:sz w:val="28"/>
          <w:szCs w:val="28"/>
        </w:rPr>
      </w:pPr>
      <w:r w:rsidRPr="006A4DA6">
        <w:rPr>
          <w:rFonts w:ascii="Aptos" w:hAnsi="Aptos"/>
          <w:sz w:val="28"/>
          <w:szCs w:val="28"/>
        </w:rPr>
        <w:t>By visualizing churn rates and related metrics, businesses can more easily identify trends, patterns, and outliers. This visual representation of data allows businesses to identify areas for improvement and make informed decisions to effectively reduce disruption.</w:t>
      </w:r>
    </w:p>
    <w:p w14:paraId="62D86535" w14:textId="3CA71929" w:rsidR="006A4DA6" w:rsidRDefault="006A4DA6" w:rsidP="006A4DA6">
      <w:pPr>
        <w:jc w:val="both"/>
        <w:rPr>
          <w:rFonts w:ascii="Aptos" w:hAnsi="Aptos"/>
          <w:sz w:val="28"/>
          <w:szCs w:val="28"/>
        </w:rPr>
      </w:pPr>
      <w:r w:rsidRPr="006A4DA6">
        <w:rPr>
          <w:rFonts w:ascii="Aptos" w:hAnsi="Aptos"/>
          <w:sz w:val="28"/>
          <w:szCs w:val="28"/>
        </w:rPr>
        <w:t xml:space="preserve"> Additionally, by sharing visualizations with stakeholders and decision makers, businesses can foster a data-driven culture and ensure alignment across the organization by reducing costs and improving ability to retain customers.</w:t>
      </w:r>
    </w:p>
    <w:p w14:paraId="121410EA" w14:textId="7062FE01" w:rsidR="00907520" w:rsidRDefault="00764AA0" w:rsidP="00907520">
      <w:pPr>
        <w:jc w:val="both"/>
        <w:rPr>
          <w:rFonts w:ascii="Aptos" w:hAnsi="Aptos"/>
          <w:b/>
          <w:bCs/>
          <w:sz w:val="28"/>
          <w:szCs w:val="28"/>
          <w:u w:val="single"/>
        </w:rPr>
      </w:pPr>
      <w:r w:rsidRPr="00764AA0">
        <w:rPr>
          <w:rFonts w:ascii="Aptos" w:hAnsi="Aptos"/>
          <w:b/>
          <w:bCs/>
          <w:sz w:val="28"/>
          <w:szCs w:val="28"/>
          <w:u w:val="single"/>
        </w:rPr>
        <w:t>Visualization in IBM Cognos:</w:t>
      </w:r>
    </w:p>
    <w:p w14:paraId="0BCF70F8" w14:textId="00C93E52" w:rsidR="00764AA0" w:rsidRPr="00764AA0" w:rsidRDefault="00764AA0" w:rsidP="00764AA0">
      <w:pPr>
        <w:jc w:val="both"/>
        <w:rPr>
          <w:rFonts w:ascii="Aptos" w:hAnsi="Aptos"/>
          <w:sz w:val="28"/>
          <w:szCs w:val="28"/>
        </w:rPr>
      </w:pPr>
      <w:r w:rsidRPr="00764AA0">
        <w:rPr>
          <w:rFonts w:ascii="Aptos" w:hAnsi="Aptos"/>
          <w:sz w:val="28"/>
          <w:szCs w:val="28"/>
        </w:rPr>
        <w:t xml:space="preserve">To create a visualization in IBM Cognos Analytics, </w:t>
      </w:r>
      <w:r>
        <w:rPr>
          <w:rFonts w:ascii="Aptos" w:hAnsi="Aptos"/>
          <w:sz w:val="28"/>
          <w:szCs w:val="28"/>
        </w:rPr>
        <w:t>we</w:t>
      </w:r>
      <w:r w:rsidRPr="00764AA0">
        <w:rPr>
          <w:rFonts w:ascii="Aptos" w:hAnsi="Aptos"/>
          <w:sz w:val="28"/>
          <w:szCs w:val="28"/>
        </w:rPr>
        <w:t xml:space="preserve"> can change the visualization type or the columns used in the visualization. You can also see thumbnails of your visualizations, called cards, in the navigation pane to the left of the main view.</w:t>
      </w:r>
    </w:p>
    <w:p w14:paraId="302D98CF" w14:textId="19BD4DAF" w:rsidR="00764AA0" w:rsidRPr="00764AA0" w:rsidRDefault="00764AA0" w:rsidP="00764AA0">
      <w:pPr>
        <w:jc w:val="both"/>
        <w:rPr>
          <w:rFonts w:ascii="Aptos" w:hAnsi="Aptos"/>
          <w:sz w:val="28"/>
          <w:szCs w:val="28"/>
        </w:rPr>
      </w:pPr>
      <w:r w:rsidRPr="00764AA0">
        <w:rPr>
          <w:rFonts w:ascii="Aptos" w:hAnsi="Aptos"/>
          <w:sz w:val="28"/>
          <w:szCs w:val="28"/>
        </w:rPr>
        <w:t>IBM Cognos Analytics provides analytical insights that help you discover and validate important relationships and meaningful differences based on data presented visually. You can choose from different visualization types, such as bar charts, line charts, scatter plots, and more. to convey comparisons, relationships, and trends.</w:t>
      </w:r>
    </w:p>
    <w:p w14:paraId="354325A7" w14:textId="47DD929D" w:rsidR="00246FB7" w:rsidRDefault="00764AA0" w:rsidP="00764AA0">
      <w:pPr>
        <w:jc w:val="both"/>
        <w:rPr>
          <w:rFonts w:ascii="Aptos" w:hAnsi="Aptos"/>
          <w:sz w:val="28"/>
          <w:szCs w:val="28"/>
        </w:rPr>
      </w:pPr>
      <w:r>
        <w:rPr>
          <w:rFonts w:ascii="Aptos" w:hAnsi="Aptos"/>
          <w:sz w:val="28"/>
          <w:szCs w:val="28"/>
        </w:rPr>
        <w:t>We</w:t>
      </w:r>
      <w:r w:rsidRPr="00764AA0">
        <w:rPr>
          <w:rFonts w:ascii="Aptos" w:hAnsi="Aptos"/>
          <w:sz w:val="28"/>
          <w:szCs w:val="28"/>
        </w:rPr>
        <w:t xml:space="preserve"> can also create your own comparisons to analyze data between two visualizations. You can also start with a suggested comparison. In both cases, a summary of key information and differences between the two visualizations is created.</w:t>
      </w:r>
    </w:p>
    <w:p w14:paraId="1A4E6B8D" w14:textId="77777777" w:rsidR="00246FB7" w:rsidRDefault="00246FB7">
      <w:pPr>
        <w:rPr>
          <w:rFonts w:ascii="Aptos" w:hAnsi="Aptos"/>
          <w:sz w:val="28"/>
          <w:szCs w:val="28"/>
        </w:rPr>
      </w:pPr>
      <w:r>
        <w:rPr>
          <w:rFonts w:ascii="Aptos" w:hAnsi="Aptos"/>
          <w:sz w:val="28"/>
          <w:szCs w:val="28"/>
        </w:rPr>
        <w:br w:type="page"/>
      </w:r>
    </w:p>
    <w:p w14:paraId="244C77FF" w14:textId="77777777" w:rsidR="005248F2" w:rsidRDefault="00246FB7" w:rsidP="005248F2">
      <w:pPr>
        <w:jc w:val="both"/>
        <w:rPr>
          <w:rFonts w:ascii="Aptos" w:hAnsi="Aptos"/>
          <w:sz w:val="28"/>
          <w:szCs w:val="28"/>
        </w:rPr>
      </w:pPr>
      <w:r>
        <w:rPr>
          <w:rFonts w:ascii="Aptos" w:hAnsi="Aptos"/>
          <w:sz w:val="28"/>
          <w:szCs w:val="28"/>
        </w:rPr>
        <w:lastRenderedPageBreak/>
        <w:t xml:space="preserve">Given below is the representation of MonthlyCharges by PaymentMethod in the form of </w:t>
      </w:r>
      <w:r w:rsidR="00F75DA6">
        <w:rPr>
          <w:rFonts w:ascii="Aptos" w:hAnsi="Aptos"/>
          <w:sz w:val="28"/>
          <w:szCs w:val="28"/>
        </w:rPr>
        <w:t xml:space="preserve">column charts. We take </w:t>
      </w:r>
      <w:r w:rsidR="00F75DA6">
        <w:rPr>
          <w:rFonts w:ascii="Aptos" w:hAnsi="Aptos"/>
          <w:sz w:val="28"/>
          <w:szCs w:val="28"/>
        </w:rPr>
        <w:t>PaymentMethod</w:t>
      </w:r>
      <w:r w:rsidR="00F75DA6">
        <w:rPr>
          <w:rFonts w:ascii="Aptos" w:hAnsi="Aptos"/>
          <w:sz w:val="28"/>
          <w:szCs w:val="28"/>
        </w:rPr>
        <w:t xml:space="preserve"> as the X-axis and the </w:t>
      </w:r>
      <w:r w:rsidR="00F75DA6">
        <w:rPr>
          <w:rFonts w:ascii="Aptos" w:hAnsi="Aptos"/>
          <w:sz w:val="28"/>
          <w:szCs w:val="28"/>
        </w:rPr>
        <w:t>MonthlyCharges</w:t>
      </w:r>
      <w:r w:rsidR="00F75DA6">
        <w:rPr>
          <w:rFonts w:ascii="Aptos" w:hAnsi="Aptos"/>
          <w:sz w:val="28"/>
          <w:szCs w:val="28"/>
        </w:rPr>
        <w:t xml:space="preserve"> as the Y-axis. </w:t>
      </w:r>
    </w:p>
    <w:p w14:paraId="5FD1569E" w14:textId="277F39A6" w:rsidR="005248F2" w:rsidRDefault="005248F2" w:rsidP="005248F2">
      <w:pPr>
        <w:jc w:val="both"/>
        <w:rPr>
          <w:rFonts w:ascii="Aptos" w:hAnsi="Aptos"/>
          <w:sz w:val="28"/>
          <w:szCs w:val="28"/>
        </w:rPr>
      </w:pPr>
      <w:r>
        <w:rPr>
          <w:rFonts w:ascii="Aptos" w:hAnsi="Aptos"/>
          <w:sz w:val="28"/>
          <w:szCs w:val="28"/>
        </w:rPr>
        <w:t xml:space="preserve">In IBM Cognos we </w:t>
      </w:r>
      <w:r w:rsidRPr="005248F2">
        <w:rPr>
          <w:rFonts w:ascii="Aptos" w:hAnsi="Aptos"/>
          <w:sz w:val="28"/>
          <w:szCs w:val="28"/>
        </w:rPr>
        <w:t>can create your own comparison to analyze the data between two visualizations or start with a recommended comparison. In either case, a summary of key information and differences between the two visualizations is generated</w:t>
      </w:r>
      <w:r>
        <w:rPr>
          <w:rFonts w:ascii="Aptos" w:hAnsi="Aptos"/>
          <w:sz w:val="28"/>
          <w:szCs w:val="28"/>
        </w:rPr>
        <w:t>.</w:t>
      </w:r>
    </w:p>
    <w:p w14:paraId="609ED1A5" w14:textId="56719E43" w:rsidR="00764AA0" w:rsidRDefault="00F75DA6" w:rsidP="005248F2">
      <w:pPr>
        <w:jc w:val="both"/>
        <w:rPr>
          <w:rFonts w:ascii="Aptos" w:hAnsi="Aptos"/>
          <w:sz w:val="28"/>
          <w:szCs w:val="28"/>
        </w:rPr>
      </w:pPr>
      <w:r>
        <w:rPr>
          <w:rFonts w:ascii="Aptos" w:hAnsi="Aptos"/>
          <w:sz w:val="28"/>
          <w:szCs w:val="28"/>
        </w:rPr>
        <w:t>We compare two charts with the filter of gender where the right side includes only the male gender and the left one includes only the female gender.</w:t>
      </w:r>
    </w:p>
    <w:p w14:paraId="003C2CA1" w14:textId="526C1F52" w:rsidR="00F75DA6" w:rsidRDefault="005248F2" w:rsidP="00764AA0">
      <w:pPr>
        <w:jc w:val="both"/>
        <w:rPr>
          <w:rFonts w:ascii="Aptos" w:hAnsi="Aptos"/>
          <w:noProof/>
          <w:sz w:val="28"/>
          <w:szCs w:val="28"/>
        </w:rPr>
      </w:pPr>
      <w:r>
        <w:rPr>
          <w:rFonts w:ascii="Aptos" w:hAnsi="Aptos"/>
          <w:noProof/>
          <w:sz w:val="28"/>
          <w:szCs w:val="28"/>
        </w:rPr>
        <w:drawing>
          <wp:anchor distT="0" distB="0" distL="114300" distR="114300" simplePos="0" relativeHeight="251659264" behindDoc="0" locked="0" layoutInCell="1" allowOverlap="1" wp14:anchorId="2489C663" wp14:editId="31B92538">
            <wp:simplePos x="0" y="0"/>
            <wp:positionH relativeFrom="column">
              <wp:posOffset>-77470</wp:posOffset>
            </wp:positionH>
            <wp:positionV relativeFrom="paragraph">
              <wp:posOffset>337820</wp:posOffset>
            </wp:positionV>
            <wp:extent cx="5931535" cy="4525645"/>
            <wp:effectExtent l="0" t="0" r="0" b="8255"/>
            <wp:wrapSquare wrapText="bothSides"/>
            <wp:docPr id="6705345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534555" name="Picture 670534555"/>
                    <pic:cNvPicPr/>
                  </pic:nvPicPr>
                  <pic:blipFill>
                    <a:blip r:embed="rId7">
                      <a:extLst>
                        <a:ext uri="{28A0092B-C50C-407E-A947-70E740481C1C}">
                          <a14:useLocalDpi xmlns:a14="http://schemas.microsoft.com/office/drawing/2010/main" val="0"/>
                        </a:ext>
                      </a:extLst>
                    </a:blip>
                    <a:stretch>
                      <a:fillRect/>
                    </a:stretch>
                  </pic:blipFill>
                  <pic:spPr>
                    <a:xfrm>
                      <a:off x="0" y="0"/>
                      <a:ext cx="5931535" cy="4525645"/>
                    </a:xfrm>
                    <a:prstGeom prst="rect">
                      <a:avLst/>
                    </a:prstGeom>
                  </pic:spPr>
                </pic:pic>
              </a:graphicData>
            </a:graphic>
            <wp14:sizeRelH relativeFrom="margin">
              <wp14:pctWidth>0</wp14:pctWidth>
            </wp14:sizeRelH>
            <wp14:sizeRelV relativeFrom="margin">
              <wp14:pctHeight>0</wp14:pctHeight>
            </wp14:sizeRelV>
          </wp:anchor>
        </w:drawing>
      </w:r>
    </w:p>
    <w:p w14:paraId="5BB3AA07" w14:textId="6D00CAAC" w:rsidR="00F75DA6" w:rsidRDefault="00F75DA6" w:rsidP="00764AA0">
      <w:pPr>
        <w:jc w:val="both"/>
        <w:rPr>
          <w:rFonts w:ascii="Aptos" w:hAnsi="Aptos"/>
          <w:noProof/>
          <w:sz w:val="28"/>
          <w:szCs w:val="28"/>
        </w:rPr>
      </w:pPr>
    </w:p>
    <w:p w14:paraId="667CB53C" w14:textId="33735935" w:rsidR="00F75DA6" w:rsidRDefault="00F75DA6" w:rsidP="00994E40">
      <w:pPr>
        <w:jc w:val="both"/>
        <w:rPr>
          <w:rFonts w:ascii="Aptos" w:hAnsi="Aptos"/>
          <w:noProof/>
          <w:sz w:val="28"/>
          <w:szCs w:val="28"/>
        </w:rPr>
      </w:pPr>
    </w:p>
    <w:p w14:paraId="56A9A189" w14:textId="3D352C2A" w:rsidR="00F75DA6" w:rsidRDefault="00F75DA6" w:rsidP="00F75DA6">
      <w:pPr>
        <w:tabs>
          <w:tab w:val="left" w:pos="1440"/>
        </w:tabs>
        <w:rPr>
          <w:rFonts w:ascii="Aptos" w:hAnsi="Aptos"/>
          <w:sz w:val="28"/>
          <w:szCs w:val="28"/>
        </w:rPr>
      </w:pPr>
      <w:r>
        <w:rPr>
          <w:rFonts w:ascii="Aptos" w:hAnsi="Aptos"/>
          <w:sz w:val="28"/>
          <w:szCs w:val="28"/>
        </w:rPr>
        <w:tab/>
      </w:r>
    </w:p>
    <w:p w14:paraId="3BEC2F2F" w14:textId="77777777" w:rsidR="00F75DA6" w:rsidRDefault="00F75DA6">
      <w:pPr>
        <w:rPr>
          <w:rFonts w:ascii="Aptos" w:hAnsi="Aptos"/>
          <w:sz w:val="28"/>
          <w:szCs w:val="28"/>
        </w:rPr>
      </w:pPr>
      <w:r>
        <w:rPr>
          <w:rFonts w:ascii="Aptos" w:hAnsi="Aptos"/>
          <w:sz w:val="28"/>
          <w:szCs w:val="28"/>
        </w:rPr>
        <w:br w:type="page"/>
      </w:r>
    </w:p>
    <w:p w14:paraId="0F43F5B0" w14:textId="3D0568C3" w:rsidR="00F75DA6" w:rsidRDefault="001A05CE" w:rsidP="005248F2">
      <w:pPr>
        <w:tabs>
          <w:tab w:val="left" w:pos="1440"/>
        </w:tabs>
        <w:jc w:val="both"/>
        <w:rPr>
          <w:rFonts w:ascii="Aptos" w:hAnsi="Aptos"/>
          <w:sz w:val="28"/>
          <w:szCs w:val="28"/>
        </w:rPr>
      </w:pPr>
      <w:r w:rsidRPr="001A05CE">
        <w:rPr>
          <w:rFonts w:ascii="Aptos" w:hAnsi="Aptos"/>
          <w:sz w:val="28"/>
          <w:szCs w:val="28"/>
        </w:rPr>
        <w:lastRenderedPageBreak/>
        <w:t>IBM Cognos Analytics is a business intelligence tool that offers many features, including dashboards. A dashboard is a collection of visualizations that provide insight into data. IBM Cognos Analytics allows you to create dashboards with powerful visualization capabilities that help you discover patterns and relationships in your data. You can also share these dashboards with others</w:t>
      </w:r>
      <w:r>
        <w:rPr>
          <w:rFonts w:ascii="Aptos" w:hAnsi="Aptos"/>
          <w:sz w:val="28"/>
          <w:szCs w:val="28"/>
        </w:rPr>
        <w:t>.</w:t>
      </w:r>
    </w:p>
    <w:p w14:paraId="36AA05CD" w14:textId="5E2D126C" w:rsidR="005248F2" w:rsidRDefault="00CC7BAE" w:rsidP="005248F2">
      <w:pPr>
        <w:tabs>
          <w:tab w:val="left" w:pos="1440"/>
        </w:tabs>
        <w:jc w:val="both"/>
        <w:rPr>
          <w:rFonts w:ascii="Aptos" w:hAnsi="Aptos"/>
          <w:sz w:val="28"/>
          <w:szCs w:val="28"/>
        </w:rPr>
      </w:pPr>
      <w:r>
        <w:rPr>
          <w:rFonts w:ascii="Aptos" w:hAnsi="Aptos"/>
          <w:sz w:val="28"/>
          <w:szCs w:val="28"/>
        </w:rPr>
        <w:t xml:space="preserve">Given below is a dashboard which has three visualisations. The first one is a pie chart. </w:t>
      </w:r>
      <w:r w:rsidR="00994E40" w:rsidRPr="00994E40">
        <w:rPr>
          <w:rFonts w:ascii="Aptos" w:hAnsi="Aptos"/>
          <w:sz w:val="28"/>
          <w:szCs w:val="28"/>
        </w:rPr>
        <w:t>Pie charts are useful for highlighting proportions.</w:t>
      </w:r>
      <w:r w:rsidR="00994E40">
        <w:rPr>
          <w:rFonts w:ascii="Aptos" w:hAnsi="Aptos"/>
          <w:sz w:val="28"/>
          <w:szCs w:val="28"/>
        </w:rPr>
        <w:t xml:space="preserve"> </w:t>
      </w:r>
      <w:r w:rsidR="00994E40" w:rsidRPr="00994E40">
        <w:rPr>
          <w:rFonts w:ascii="Aptos" w:hAnsi="Aptos"/>
          <w:sz w:val="28"/>
          <w:szCs w:val="28"/>
        </w:rPr>
        <w:t>They use segments of a circle to show the relationship of parts to the whole. </w:t>
      </w:r>
      <w:r w:rsidR="005248F2">
        <w:rPr>
          <w:rFonts w:ascii="Aptos" w:hAnsi="Aptos"/>
          <w:sz w:val="28"/>
          <w:szCs w:val="28"/>
        </w:rPr>
        <w:t xml:space="preserve">This pie chart represents </w:t>
      </w:r>
      <w:r w:rsidR="005248F2">
        <w:rPr>
          <w:rFonts w:ascii="Aptos" w:hAnsi="Aptos"/>
          <w:sz w:val="28"/>
          <w:szCs w:val="28"/>
        </w:rPr>
        <w:t>MonthlyCharges by PaymentMethod</w:t>
      </w:r>
      <w:r w:rsidR="005248F2">
        <w:rPr>
          <w:rFonts w:ascii="Aptos" w:hAnsi="Aptos"/>
          <w:sz w:val="28"/>
          <w:szCs w:val="28"/>
        </w:rPr>
        <w:t>.</w:t>
      </w:r>
    </w:p>
    <w:p w14:paraId="6A234B9F" w14:textId="24B7CDD1" w:rsidR="005248F2" w:rsidRDefault="005248F2" w:rsidP="005248F2">
      <w:pPr>
        <w:tabs>
          <w:tab w:val="left" w:pos="1440"/>
        </w:tabs>
        <w:jc w:val="both"/>
        <w:rPr>
          <w:rFonts w:ascii="Aptos" w:hAnsi="Aptos"/>
          <w:sz w:val="28"/>
          <w:szCs w:val="28"/>
        </w:rPr>
      </w:pPr>
      <w:r>
        <w:rPr>
          <w:rFonts w:ascii="Aptos" w:hAnsi="Aptos"/>
          <w:sz w:val="28"/>
          <w:szCs w:val="28"/>
        </w:rPr>
        <w:t xml:space="preserve">Next, we have the spiral visualisation which shows the Internet Services. </w:t>
      </w:r>
      <w:r w:rsidRPr="005248F2">
        <w:rPr>
          <w:rFonts w:ascii="Aptos" w:hAnsi="Aptos"/>
          <w:sz w:val="28"/>
          <w:szCs w:val="28"/>
        </w:rPr>
        <w:t xml:space="preserve">A spiral visualization shows you the key drivers, or predictors, for a given target. The closer the driver is to the </w:t>
      </w:r>
      <w:r w:rsidRPr="005248F2">
        <w:rPr>
          <w:rFonts w:ascii="Aptos" w:hAnsi="Aptos"/>
          <w:sz w:val="28"/>
          <w:szCs w:val="28"/>
        </w:rPr>
        <w:t>centre</w:t>
      </w:r>
      <w:r w:rsidRPr="005248F2">
        <w:rPr>
          <w:rFonts w:ascii="Aptos" w:hAnsi="Aptos"/>
          <w:sz w:val="28"/>
          <w:szCs w:val="28"/>
        </w:rPr>
        <w:t>, the stronger that driver is.</w:t>
      </w:r>
    </w:p>
    <w:p w14:paraId="1757B6AC" w14:textId="7478ACA4" w:rsidR="005248F2" w:rsidRDefault="005248F2" w:rsidP="005248F2">
      <w:pPr>
        <w:jc w:val="both"/>
        <w:rPr>
          <w:rFonts w:ascii="Aptos" w:hAnsi="Aptos"/>
          <w:sz w:val="28"/>
          <w:szCs w:val="28"/>
        </w:rPr>
      </w:pPr>
      <w:r>
        <w:rPr>
          <w:rFonts w:ascii="Aptos" w:hAnsi="Aptos"/>
          <w:sz w:val="28"/>
          <w:szCs w:val="28"/>
        </w:rPr>
        <w:t xml:space="preserve">Lastly, we have </w:t>
      </w:r>
      <w:r>
        <w:rPr>
          <w:rFonts w:ascii="Aptos" w:hAnsi="Aptos"/>
          <w:sz w:val="28"/>
          <w:szCs w:val="28"/>
        </w:rPr>
        <w:t>SeniorCitizen by PaymentMethod in the Y-axis and the X-axis respectively. It shows that SeniorCitzen mostly use the Electronic check as the payment method.</w:t>
      </w:r>
    </w:p>
    <w:p w14:paraId="17C703C7" w14:textId="3A5F98B4" w:rsidR="005248F2" w:rsidRDefault="005248F2" w:rsidP="005248F2">
      <w:pPr>
        <w:rPr>
          <w:rFonts w:ascii="Aptos" w:hAnsi="Aptos"/>
          <w:sz w:val="28"/>
          <w:szCs w:val="28"/>
        </w:rPr>
      </w:pPr>
      <w:r>
        <w:rPr>
          <w:rFonts w:ascii="Aptos" w:hAnsi="Aptos"/>
          <w:noProof/>
          <w:sz w:val="28"/>
          <w:szCs w:val="28"/>
        </w:rPr>
        <w:drawing>
          <wp:anchor distT="0" distB="0" distL="114300" distR="114300" simplePos="0" relativeHeight="251658240" behindDoc="1" locked="0" layoutInCell="1" allowOverlap="1" wp14:anchorId="4101AE10" wp14:editId="4ED37AF9">
            <wp:simplePos x="0" y="0"/>
            <wp:positionH relativeFrom="column">
              <wp:posOffset>-61471</wp:posOffset>
            </wp:positionH>
            <wp:positionV relativeFrom="paragraph">
              <wp:posOffset>210361</wp:posOffset>
            </wp:positionV>
            <wp:extent cx="6078070" cy="4339590"/>
            <wp:effectExtent l="0" t="0" r="0" b="3810"/>
            <wp:wrapNone/>
            <wp:docPr id="14500831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083129" name="Picture 1450083129"/>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12398" cy="4364099"/>
                    </a:xfrm>
                    <a:prstGeom prst="rect">
                      <a:avLst/>
                    </a:prstGeom>
                  </pic:spPr>
                </pic:pic>
              </a:graphicData>
            </a:graphic>
            <wp14:sizeRelH relativeFrom="margin">
              <wp14:pctWidth>0</wp14:pctWidth>
            </wp14:sizeRelH>
            <wp14:sizeRelV relativeFrom="margin">
              <wp14:pctHeight>0</wp14:pctHeight>
            </wp14:sizeRelV>
          </wp:anchor>
        </w:drawing>
      </w:r>
    </w:p>
    <w:p w14:paraId="006FCFBE" w14:textId="6FF919CA" w:rsidR="005248F2" w:rsidRPr="00994E40" w:rsidRDefault="005248F2" w:rsidP="00994E40">
      <w:pPr>
        <w:tabs>
          <w:tab w:val="left" w:pos="1440"/>
        </w:tabs>
        <w:rPr>
          <w:rFonts w:ascii="Aptos" w:hAnsi="Aptos"/>
          <w:sz w:val="28"/>
          <w:szCs w:val="28"/>
        </w:rPr>
      </w:pPr>
    </w:p>
    <w:p w14:paraId="72643CBC" w14:textId="626FAE83" w:rsidR="00CC7BAE" w:rsidRDefault="00CC7BAE" w:rsidP="00F75DA6">
      <w:pPr>
        <w:tabs>
          <w:tab w:val="left" w:pos="1440"/>
        </w:tabs>
        <w:rPr>
          <w:rFonts w:ascii="Aptos" w:hAnsi="Aptos"/>
          <w:sz w:val="28"/>
          <w:szCs w:val="28"/>
        </w:rPr>
      </w:pPr>
    </w:p>
    <w:p w14:paraId="4DFC3D23" w14:textId="4FFED200" w:rsidR="001A05CE" w:rsidRDefault="001A05CE" w:rsidP="00F75DA6">
      <w:pPr>
        <w:tabs>
          <w:tab w:val="left" w:pos="1440"/>
        </w:tabs>
        <w:rPr>
          <w:rFonts w:ascii="Aptos" w:hAnsi="Aptos"/>
          <w:sz w:val="28"/>
          <w:szCs w:val="28"/>
        </w:rPr>
      </w:pPr>
    </w:p>
    <w:p w14:paraId="1AB80F76" w14:textId="77777777" w:rsidR="001A05CE" w:rsidRDefault="001A05CE">
      <w:pPr>
        <w:rPr>
          <w:rFonts w:ascii="Aptos" w:hAnsi="Aptos"/>
          <w:sz w:val="28"/>
          <w:szCs w:val="28"/>
        </w:rPr>
      </w:pPr>
      <w:r>
        <w:rPr>
          <w:rFonts w:ascii="Aptos" w:hAnsi="Aptos"/>
          <w:sz w:val="28"/>
          <w:szCs w:val="28"/>
        </w:rPr>
        <w:br w:type="page"/>
      </w:r>
    </w:p>
    <w:p w14:paraId="720AEF1D" w14:textId="026C643C" w:rsidR="001A05CE" w:rsidRDefault="001A05CE" w:rsidP="005248F2">
      <w:pPr>
        <w:jc w:val="both"/>
        <w:rPr>
          <w:rFonts w:ascii="Aptos" w:hAnsi="Aptos"/>
          <w:sz w:val="28"/>
          <w:szCs w:val="28"/>
        </w:rPr>
      </w:pPr>
      <w:r w:rsidRPr="001A05CE">
        <w:rPr>
          <w:rFonts w:ascii="Aptos" w:hAnsi="Aptos"/>
          <w:sz w:val="28"/>
          <w:szCs w:val="28"/>
        </w:rPr>
        <w:lastRenderedPageBreak/>
        <w:t xml:space="preserve">Given below is </w:t>
      </w:r>
      <w:r w:rsidRPr="001A05CE">
        <w:rPr>
          <w:rFonts w:ascii="Aptos" w:hAnsi="Aptos"/>
          <w:sz w:val="28"/>
          <w:szCs w:val="28"/>
        </w:rPr>
        <w:t>a</w:t>
      </w:r>
      <w:r>
        <w:rPr>
          <w:rFonts w:ascii="Aptos" w:hAnsi="Aptos"/>
          <w:sz w:val="28"/>
          <w:szCs w:val="28"/>
        </w:rPr>
        <w:t xml:space="preserve">nother </w:t>
      </w:r>
      <w:r w:rsidRPr="001A05CE">
        <w:rPr>
          <w:rFonts w:ascii="Aptos" w:hAnsi="Aptos"/>
          <w:sz w:val="28"/>
          <w:szCs w:val="28"/>
        </w:rPr>
        <w:t xml:space="preserve">dashboard which shows the count of the distinct customerID which is estimated to be 7.04K. </w:t>
      </w:r>
      <w:r w:rsidRPr="001A05CE">
        <w:rPr>
          <w:rFonts w:ascii="Aptos" w:hAnsi="Aptos"/>
          <w:sz w:val="28"/>
          <w:szCs w:val="28"/>
        </w:rPr>
        <w:t>Also,</w:t>
      </w:r>
      <w:r w:rsidRPr="001A05CE">
        <w:rPr>
          <w:rFonts w:ascii="Aptos" w:hAnsi="Aptos"/>
          <w:sz w:val="28"/>
          <w:szCs w:val="28"/>
        </w:rPr>
        <w:t xml:space="preserve"> we have three other visua</w:t>
      </w:r>
      <w:r>
        <w:rPr>
          <w:rFonts w:ascii="Aptos" w:hAnsi="Aptos"/>
          <w:sz w:val="28"/>
          <w:szCs w:val="28"/>
        </w:rPr>
        <w:t>lisations, one of which is the line chart which represents SeniorCitizen by PaymentMethod in the Y-axis and the X-axis respectively. It shows that SeniorCitzen mostly use the Electronic check as the payment method.</w:t>
      </w:r>
    </w:p>
    <w:p w14:paraId="5D523201" w14:textId="4FE59D28" w:rsidR="00CC7BAE" w:rsidRDefault="00CC7BAE" w:rsidP="005248F2">
      <w:pPr>
        <w:jc w:val="both"/>
        <w:rPr>
          <w:rFonts w:ascii="Aptos" w:hAnsi="Aptos"/>
          <w:sz w:val="28"/>
          <w:szCs w:val="28"/>
        </w:rPr>
      </w:pPr>
      <w:r>
        <w:rPr>
          <w:rFonts w:ascii="Aptos" w:hAnsi="Aptos"/>
          <w:sz w:val="28"/>
          <w:szCs w:val="28"/>
        </w:rPr>
        <w:t xml:space="preserve">Next, we have a bar chart that shows tenure by Partner in the </w:t>
      </w:r>
      <w:r>
        <w:rPr>
          <w:rFonts w:ascii="Aptos" w:hAnsi="Aptos"/>
          <w:sz w:val="28"/>
          <w:szCs w:val="28"/>
        </w:rPr>
        <w:t>Y-axis and the X-axis respectively</w:t>
      </w:r>
      <w:r>
        <w:rPr>
          <w:rFonts w:ascii="Aptos" w:hAnsi="Aptos"/>
          <w:sz w:val="28"/>
          <w:szCs w:val="28"/>
        </w:rPr>
        <w:t xml:space="preserve">. It shows that people who have partners have more tenure than those who don’t. </w:t>
      </w:r>
    </w:p>
    <w:p w14:paraId="1FA511A7" w14:textId="59F879DC" w:rsidR="00CC7BAE" w:rsidRDefault="00CC7BAE" w:rsidP="005248F2">
      <w:pPr>
        <w:jc w:val="both"/>
        <w:rPr>
          <w:rFonts w:ascii="Aptos" w:hAnsi="Aptos"/>
          <w:sz w:val="28"/>
          <w:szCs w:val="28"/>
        </w:rPr>
      </w:pPr>
      <w:r>
        <w:rPr>
          <w:rFonts w:ascii="Aptos" w:hAnsi="Aptos"/>
          <w:sz w:val="28"/>
          <w:szCs w:val="28"/>
        </w:rPr>
        <w:t>Finally, we have a decision tree which shows the top 5 nodes and the t</w:t>
      </w:r>
      <w:r w:rsidR="005248F2">
        <w:rPr>
          <w:rFonts w:ascii="Aptos" w:hAnsi="Aptos"/>
          <w:sz w:val="28"/>
          <w:szCs w:val="28"/>
        </w:rPr>
        <w:t>h</w:t>
      </w:r>
      <w:r>
        <w:rPr>
          <w:rFonts w:ascii="Aptos" w:hAnsi="Aptos"/>
          <w:sz w:val="28"/>
          <w:szCs w:val="28"/>
        </w:rPr>
        <w:t xml:space="preserve">e category is set to yes. </w:t>
      </w:r>
    </w:p>
    <w:p w14:paraId="0921D7B9" w14:textId="11E10B69" w:rsidR="00CC7BAE" w:rsidRDefault="00CC7BAE" w:rsidP="001A05CE">
      <w:pPr>
        <w:rPr>
          <w:rFonts w:ascii="Aptos" w:hAnsi="Aptos"/>
          <w:sz w:val="28"/>
          <w:szCs w:val="28"/>
        </w:rPr>
      </w:pPr>
    </w:p>
    <w:p w14:paraId="318972FD" w14:textId="77777777" w:rsidR="001A05CE" w:rsidRPr="001A05CE" w:rsidRDefault="001A05CE" w:rsidP="001A05CE">
      <w:pPr>
        <w:rPr>
          <w:rFonts w:ascii="Aptos" w:hAnsi="Aptos"/>
          <w:sz w:val="28"/>
          <w:szCs w:val="28"/>
        </w:rPr>
      </w:pPr>
    </w:p>
    <w:p w14:paraId="49D0EBA1" w14:textId="46F57A6B" w:rsidR="001A05CE" w:rsidRPr="00F75DA6" w:rsidRDefault="00CC7BAE" w:rsidP="001A05CE">
      <w:pPr>
        <w:rPr>
          <w:rFonts w:ascii="Aptos" w:hAnsi="Aptos"/>
          <w:sz w:val="28"/>
          <w:szCs w:val="28"/>
        </w:rPr>
      </w:pPr>
      <w:r>
        <w:rPr>
          <w:rFonts w:ascii="Aptos" w:hAnsi="Aptos"/>
          <w:noProof/>
          <w:sz w:val="28"/>
          <w:szCs w:val="28"/>
        </w:rPr>
        <w:drawing>
          <wp:inline distT="0" distB="0" distL="0" distR="0" wp14:anchorId="52663C77" wp14:editId="57313C98">
            <wp:extent cx="5870602" cy="4202264"/>
            <wp:effectExtent l="0" t="0" r="0" b="8255"/>
            <wp:docPr id="19611232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23255" name="Picture 19611232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6077" cy="4213341"/>
                    </a:xfrm>
                    <a:prstGeom prst="rect">
                      <a:avLst/>
                    </a:prstGeom>
                  </pic:spPr>
                </pic:pic>
              </a:graphicData>
            </a:graphic>
          </wp:inline>
        </w:drawing>
      </w:r>
    </w:p>
    <w:sectPr w:rsidR="001A05CE" w:rsidRPr="00F75DA6" w:rsidSect="00D762B3">
      <w:footerReference w:type="default" r:id="rId1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B186C" w14:textId="77777777" w:rsidR="00271CF8" w:rsidRDefault="00271CF8" w:rsidP="00D762B3">
      <w:pPr>
        <w:spacing w:after="0" w:line="240" w:lineRule="auto"/>
      </w:pPr>
      <w:r>
        <w:separator/>
      </w:r>
    </w:p>
  </w:endnote>
  <w:endnote w:type="continuationSeparator" w:id="0">
    <w:p w14:paraId="5E724C2C" w14:textId="77777777" w:rsidR="00271CF8" w:rsidRDefault="00271CF8" w:rsidP="00D76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8072510"/>
      <w:docPartObj>
        <w:docPartGallery w:val="Page Numbers (Bottom of Page)"/>
        <w:docPartUnique/>
      </w:docPartObj>
    </w:sdtPr>
    <w:sdtEndPr>
      <w:rPr>
        <w:noProof/>
      </w:rPr>
    </w:sdtEndPr>
    <w:sdtContent>
      <w:p w14:paraId="33A31EDF" w14:textId="31AED17E" w:rsidR="00D762B3" w:rsidRDefault="00D762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165899B" w14:textId="77777777" w:rsidR="00D762B3" w:rsidRDefault="00D762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982DF" w14:textId="77777777" w:rsidR="00271CF8" w:rsidRDefault="00271CF8" w:rsidP="00D762B3">
      <w:pPr>
        <w:spacing w:after="0" w:line="240" w:lineRule="auto"/>
      </w:pPr>
      <w:r>
        <w:separator/>
      </w:r>
    </w:p>
  </w:footnote>
  <w:footnote w:type="continuationSeparator" w:id="0">
    <w:p w14:paraId="131E4A0E" w14:textId="77777777" w:rsidR="00271CF8" w:rsidRDefault="00271CF8" w:rsidP="00D762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2B3"/>
    <w:rsid w:val="001A05CE"/>
    <w:rsid w:val="00246FB7"/>
    <w:rsid w:val="00271CF8"/>
    <w:rsid w:val="002C55C3"/>
    <w:rsid w:val="005248F2"/>
    <w:rsid w:val="006A4DA6"/>
    <w:rsid w:val="00764AA0"/>
    <w:rsid w:val="00907520"/>
    <w:rsid w:val="009610EB"/>
    <w:rsid w:val="00994E40"/>
    <w:rsid w:val="009B799A"/>
    <w:rsid w:val="00B2314B"/>
    <w:rsid w:val="00CC7BAE"/>
    <w:rsid w:val="00D762B3"/>
    <w:rsid w:val="00E304CB"/>
    <w:rsid w:val="00EB3208"/>
    <w:rsid w:val="00F75D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22AEA"/>
  <w15:chartTrackingRefBased/>
  <w15:docId w15:val="{E3F063E5-1E47-476C-A7E3-6D8606FAA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8F2"/>
  </w:style>
  <w:style w:type="paragraph" w:styleId="Heading2">
    <w:name w:val="heading 2"/>
    <w:basedOn w:val="Normal"/>
    <w:next w:val="Normal"/>
    <w:link w:val="Heading2Char"/>
    <w:uiPriority w:val="9"/>
    <w:semiHidden/>
    <w:unhideWhenUsed/>
    <w:qFormat/>
    <w:rsid w:val="00E304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2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62B3"/>
  </w:style>
  <w:style w:type="paragraph" w:styleId="Footer">
    <w:name w:val="footer"/>
    <w:basedOn w:val="Normal"/>
    <w:link w:val="FooterChar"/>
    <w:uiPriority w:val="99"/>
    <w:unhideWhenUsed/>
    <w:rsid w:val="00D762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62B3"/>
  </w:style>
  <w:style w:type="character" w:customStyle="1" w:styleId="Heading2Char">
    <w:name w:val="Heading 2 Char"/>
    <w:basedOn w:val="DefaultParagraphFont"/>
    <w:link w:val="Heading2"/>
    <w:uiPriority w:val="9"/>
    <w:semiHidden/>
    <w:rsid w:val="00E304CB"/>
    <w:rPr>
      <w:rFonts w:asciiTheme="majorHAnsi" w:eastAsiaTheme="majorEastAsia" w:hAnsiTheme="majorHAnsi" w:cstheme="majorBidi"/>
      <w:color w:val="2F5496" w:themeColor="accent1" w:themeShade="BF"/>
      <w:sz w:val="26"/>
      <w:szCs w:val="26"/>
    </w:rPr>
  </w:style>
  <w:style w:type="character" w:customStyle="1" w:styleId="VerbatimChar">
    <w:name w:val="Verbatim Char"/>
    <w:basedOn w:val="DefaultParagraphFont"/>
    <w:link w:val="SourceCode"/>
    <w:rsid w:val="00E304CB"/>
    <w:rPr>
      <w:rFonts w:ascii="Consolas" w:hAnsi="Consolas"/>
      <w:i/>
      <w:kern w:val="0"/>
      <w:sz w:val="24"/>
      <w:szCs w:val="24"/>
      <w:lang w:val="en-US"/>
      <w14:ligatures w14:val="none"/>
    </w:rPr>
  </w:style>
  <w:style w:type="paragraph" w:customStyle="1" w:styleId="SourceCode">
    <w:name w:val="Source Code"/>
    <w:basedOn w:val="Normal"/>
    <w:link w:val="VerbatimChar"/>
    <w:rsid w:val="00E304CB"/>
    <w:pPr>
      <w:wordWrap w:val="0"/>
      <w:spacing w:after="200" w:line="240" w:lineRule="auto"/>
    </w:pPr>
    <w:rPr>
      <w:rFonts w:ascii="Consolas" w:hAnsi="Consolas"/>
      <w:i/>
      <w:kern w:val="0"/>
      <w:sz w:val="24"/>
      <w:szCs w:val="24"/>
      <w:lang w:val="en-US"/>
      <w14:ligatures w14:val="none"/>
    </w:rPr>
  </w:style>
  <w:style w:type="character" w:customStyle="1" w:styleId="StringTok">
    <w:name w:val="StringTok"/>
    <w:basedOn w:val="VerbatimChar"/>
    <w:rsid w:val="00E304CB"/>
    <w:rPr>
      <w:rFonts w:ascii="Consolas" w:hAnsi="Consolas"/>
      <w:i/>
      <w:color w:val="4070A0"/>
      <w:kern w:val="0"/>
      <w:sz w:val="24"/>
      <w:szCs w:val="24"/>
      <w:lang w:val="en-US"/>
      <w14:ligatures w14:val="none"/>
    </w:rPr>
  </w:style>
  <w:style w:type="character" w:customStyle="1" w:styleId="ImportTok">
    <w:name w:val="ImportTok"/>
    <w:basedOn w:val="VerbatimChar"/>
    <w:rsid w:val="00E304CB"/>
    <w:rPr>
      <w:rFonts w:ascii="Consolas" w:hAnsi="Consolas"/>
      <w:i/>
      <w:kern w:val="0"/>
      <w:sz w:val="24"/>
      <w:szCs w:val="24"/>
      <w:lang w:val="en-US"/>
      <w14:ligatures w14:val="none"/>
    </w:rPr>
  </w:style>
  <w:style w:type="character" w:customStyle="1" w:styleId="NormalTok">
    <w:name w:val="NormalTok"/>
    <w:basedOn w:val="VerbatimChar"/>
    <w:rsid w:val="00E304CB"/>
    <w:rPr>
      <w:rFonts w:ascii="Consolas" w:hAnsi="Consolas"/>
      <w:i/>
      <w:kern w:val="0"/>
      <w:sz w:val="24"/>
      <w:szCs w:val="24"/>
      <w:lang w:val="en-US"/>
      <w14:ligatures w14:val="none"/>
    </w:rPr>
  </w:style>
  <w:style w:type="character" w:customStyle="1" w:styleId="OperatorTok">
    <w:name w:val="OperatorTok"/>
    <w:basedOn w:val="VerbatimChar"/>
    <w:rsid w:val="00E304CB"/>
    <w:rPr>
      <w:rFonts w:ascii="Consolas" w:hAnsi="Consolas"/>
      <w:i/>
      <w:color w:val="666666"/>
      <w:kern w:val="0"/>
      <w:sz w:val="24"/>
      <w:szCs w:val="24"/>
      <w:lang w:val="en-US"/>
      <w14:ligatures w14:val="none"/>
    </w:rPr>
  </w:style>
  <w:style w:type="character" w:customStyle="1" w:styleId="DecValTok">
    <w:name w:val="DecValTok"/>
    <w:basedOn w:val="VerbatimChar"/>
    <w:rsid w:val="00EB3208"/>
    <w:rPr>
      <w:rFonts w:ascii="Consolas" w:hAnsi="Consolas"/>
      <w:i/>
      <w:color w:val="40A070"/>
      <w:kern w:val="0"/>
      <w:sz w:val="24"/>
      <w:szCs w:val="24"/>
      <w:lang w:val="en-US"/>
      <w14:ligatures w14:val="none"/>
    </w:rPr>
  </w:style>
  <w:style w:type="character" w:customStyle="1" w:styleId="VariableTok">
    <w:name w:val="VariableTok"/>
    <w:basedOn w:val="VerbatimChar"/>
    <w:rsid w:val="00EB3208"/>
    <w:rPr>
      <w:rFonts w:ascii="Consolas" w:hAnsi="Consolas"/>
      <w:i/>
      <w:color w:val="19177C"/>
      <w:kern w:val="0"/>
      <w:sz w:val="24"/>
      <w:szCs w:val="24"/>
      <w:lang w:val="en-US"/>
      <w14:ligatures w14:val="none"/>
    </w:rPr>
  </w:style>
  <w:style w:type="character" w:styleId="Hyperlink">
    <w:name w:val="Hyperlink"/>
    <w:basedOn w:val="DefaultParagraphFont"/>
    <w:uiPriority w:val="99"/>
    <w:unhideWhenUsed/>
    <w:rsid w:val="00764AA0"/>
    <w:rPr>
      <w:color w:val="0563C1" w:themeColor="hyperlink"/>
      <w:u w:val="single"/>
    </w:rPr>
  </w:style>
  <w:style w:type="character" w:styleId="UnresolvedMention">
    <w:name w:val="Unresolved Mention"/>
    <w:basedOn w:val="DefaultParagraphFont"/>
    <w:uiPriority w:val="99"/>
    <w:semiHidden/>
    <w:unhideWhenUsed/>
    <w:rsid w:val="00764A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592669">
      <w:bodyDiv w:val="1"/>
      <w:marLeft w:val="0"/>
      <w:marRight w:val="0"/>
      <w:marTop w:val="0"/>
      <w:marBottom w:val="0"/>
      <w:divBdr>
        <w:top w:val="none" w:sz="0" w:space="0" w:color="auto"/>
        <w:left w:val="none" w:sz="0" w:space="0" w:color="auto"/>
        <w:bottom w:val="none" w:sz="0" w:space="0" w:color="auto"/>
        <w:right w:val="none" w:sz="0" w:space="0" w:color="auto"/>
      </w:divBdr>
    </w:div>
    <w:div w:id="879896382">
      <w:bodyDiv w:val="1"/>
      <w:marLeft w:val="0"/>
      <w:marRight w:val="0"/>
      <w:marTop w:val="0"/>
      <w:marBottom w:val="0"/>
      <w:divBdr>
        <w:top w:val="none" w:sz="0" w:space="0" w:color="auto"/>
        <w:left w:val="none" w:sz="0" w:space="0" w:color="auto"/>
        <w:bottom w:val="none" w:sz="0" w:space="0" w:color="auto"/>
        <w:right w:val="none" w:sz="0" w:space="0" w:color="auto"/>
      </w:divBdr>
    </w:div>
    <w:div w:id="1122572496">
      <w:bodyDiv w:val="1"/>
      <w:marLeft w:val="0"/>
      <w:marRight w:val="0"/>
      <w:marTop w:val="0"/>
      <w:marBottom w:val="0"/>
      <w:divBdr>
        <w:top w:val="none" w:sz="0" w:space="0" w:color="auto"/>
        <w:left w:val="none" w:sz="0" w:space="0" w:color="auto"/>
        <w:bottom w:val="none" w:sz="0" w:space="0" w:color="auto"/>
        <w:right w:val="none" w:sz="0" w:space="0" w:color="auto"/>
      </w:divBdr>
    </w:div>
    <w:div w:id="1305743713">
      <w:bodyDiv w:val="1"/>
      <w:marLeft w:val="0"/>
      <w:marRight w:val="0"/>
      <w:marTop w:val="0"/>
      <w:marBottom w:val="0"/>
      <w:divBdr>
        <w:top w:val="none" w:sz="0" w:space="0" w:color="auto"/>
        <w:left w:val="none" w:sz="0" w:space="0" w:color="auto"/>
        <w:bottom w:val="none" w:sz="0" w:space="0" w:color="auto"/>
        <w:right w:val="none" w:sz="0" w:space="0" w:color="auto"/>
      </w:divBdr>
    </w:div>
    <w:div w:id="1435200857">
      <w:bodyDiv w:val="1"/>
      <w:marLeft w:val="0"/>
      <w:marRight w:val="0"/>
      <w:marTop w:val="0"/>
      <w:marBottom w:val="0"/>
      <w:divBdr>
        <w:top w:val="none" w:sz="0" w:space="0" w:color="auto"/>
        <w:left w:val="none" w:sz="0" w:space="0" w:color="auto"/>
        <w:bottom w:val="none" w:sz="0" w:space="0" w:color="auto"/>
        <w:right w:val="none" w:sz="0" w:space="0" w:color="auto"/>
      </w:divBdr>
      <w:divsChild>
        <w:div w:id="1060519983">
          <w:marLeft w:val="0"/>
          <w:marRight w:val="0"/>
          <w:marTop w:val="0"/>
          <w:marBottom w:val="0"/>
          <w:divBdr>
            <w:top w:val="none" w:sz="0" w:space="0" w:color="auto"/>
            <w:left w:val="none" w:sz="0" w:space="0" w:color="auto"/>
            <w:bottom w:val="none" w:sz="0" w:space="0" w:color="auto"/>
            <w:right w:val="none" w:sz="0" w:space="0" w:color="auto"/>
          </w:divBdr>
        </w:div>
      </w:divsChild>
    </w:div>
    <w:div w:id="1896623200">
      <w:bodyDiv w:val="1"/>
      <w:marLeft w:val="0"/>
      <w:marRight w:val="0"/>
      <w:marTop w:val="0"/>
      <w:marBottom w:val="0"/>
      <w:divBdr>
        <w:top w:val="none" w:sz="0" w:space="0" w:color="auto"/>
        <w:left w:val="none" w:sz="0" w:space="0" w:color="auto"/>
        <w:bottom w:val="none" w:sz="0" w:space="0" w:color="auto"/>
        <w:right w:val="none" w:sz="0" w:space="0" w:color="auto"/>
      </w:divBdr>
    </w:div>
    <w:div w:id="1993220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13</Pages>
  <Words>2894</Words>
  <Characters>1649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reeti A</dc:creator>
  <cp:keywords/>
  <dc:description/>
  <cp:lastModifiedBy>Krishna Preeti A</cp:lastModifiedBy>
  <cp:revision>2</cp:revision>
  <dcterms:created xsi:type="dcterms:W3CDTF">2023-10-16T17:46:00Z</dcterms:created>
  <dcterms:modified xsi:type="dcterms:W3CDTF">2023-10-17T15:53:00Z</dcterms:modified>
</cp:coreProperties>
</file>